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10305" w:type="dxa"/>
        <w:jc w:val="center"/>
        <w:tblBorders>
          <w:top w:val="none" w:sz="0" w:space="0" w:color="auto"/>
          <w:left w:val="none" w:sz="0" w:space="0" w:color="auto"/>
          <w:bottom w:val="single" w:sz="8" w:space="0" w:color="E36C0A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27"/>
        <w:gridCol w:w="2868"/>
      </w:tblGrid>
      <w:tr w:rsidR="00364FE9" w:rsidRPr="00FC1E7E" w14:paraId="6BB5F4B3" w14:textId="77777777" w:rsidTr="0085509E">
        <w:trPr>
          <w:trHeight w:val="1528"/>
          <w:jc w:val="center"/>
        </w:trPr>
        <w:tc>
          <w:tcPr>
            <w:tcW w:w="5062" w:type="dxa"/>
            <w:tcBorders>
              <w:bottom w:val="single" w:sz="4" w:space="0" w:color="0070C0"/>
            </w:tcBorders>
            <w:vAlign w:val="center"/>
          </w:tcPr>
          <w:p w14:paraId="6EE25223" w14:textId="77777777" w:rsidR="00364FE9" w:rsidRDefault="00C5051A" w:rsidP="009F02A4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54"/>
                <w:szCs w:val="20"/>
                <w:u w:val="single"/>
                <w:lang w:eastAsia="en-US"/>
              </w:rPr>
            </w:pPr>
            <w:r w:rsidRPr="0085509E">
              <w:rPr>
                <w:b/>
                <w:sz w:val="54"/>
                <w:szCs w:val="20"/>
                <w:u w:val="single"/>
                <w:lang w:eastAsia="en-US"/>
              </w:rPr>
              <w:t>Ronald</w:t>
            </w:r>
          </w:p>
          <w:p w14:paraId="65ADCE1C" w14:textId="5FED3380" w:rsidR="00C5051A" w:rsidRPr="002C2F3D" w:rsidRDefault="00C5051A" w:rsidP="009F02A4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color w:val="000000"/>
                <w:w w:val="101"/>
                <w:sz w:val="20"/>
                <w:szCs w:val="20"/>
                <w:lang w:eastAsia="en-US"/>
              </w:rPr>
            </w:pPr>
            <w:hyperlink r:id="rId9" w:history="1">
              <w:r w:rsidRPr="003116E8">
                <w:rPr>
                  <w:rStyle w:val="Hyperlink"/>
                  <w:b/>
                  <w:sz w:val="54"/>
                  <w:szCs w:val="20"/>
                  <w:lang w:eastAsia="en-US"/>
                </w:rPr>
                <w:t>Ronald.371014@2freemail.com</w:t>
              </w:r>
            </w:hyperlink>
            <w:r>
              <w:rPr>
                <w:b/>
                <w:sz w:val="54"/>
                <w:szCs w:val="20"/>
                <w:u w:val="single"/>
                <w:lang w:eastAsia="en-US"/>
              </w:rPr>
              <w:t xml:space="preserve"> </w:t>
            </w:r>
          </w:p>
        </w:tc>
        <w:tc>
          <w:tcPr>
            <w:tcW w:w="5243" w:type="dxa"/>
            <w:tcBorders>
              <w:bottom w:val="single" w:sz="4" w:space="0" w:color="0070C0"/>
            </w:tcBorders>
            <w:vAlign w:val="center"/>
          </w:tcPr>
          <w:p w14:paraId="522B8C66" w14:textId="48A6A219" w:rsidR="00364FE9" w:rsidRPr="00FC1E7E" w:rsidRDefault="0010676D" w:rsidP="00364FE9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Calibri" w:hAnsi="Calibri" w:cs="Calibri"/>
                <w:sz w:val="20"/>
                <w:szCs w:val="20"/>
                <w:lang w:val="de-DE" w:eastAsia="en-US"/>
              </w:rPr>
            </w:pPr>
            <w:r>
              <w:rPr>
                <w:rFonts w:ascii="Calibri" w:hAnsi="Calibri" w:cs="Calibri"/>
                <w:noProof/>
                <w:sz w:val="20"/>
                <w:szCs w:val="20"/>
                <w:lang w:eastAsia="en-US"/>
              </w:rPr>
              <w:drawing>
                <wp:anchor distT="0" distB="0" distL="114300" distR="114300" simplePos="0" relativeHeight="251658240" behindDoc="1" locked="0" layoutInCell="1" allowOverlap="1" wp14:anchorId="167A6F5A" wp14:editId="1B249D93">
                  <wp:simplePos x="0" y="0"/>
                  <wp:positionH relativeFrom="margin">
                    <wp:posOffset>468630</wp:posOffset>
                  </wp:positionH>
                  <wp:positionV relativeFrom="margin">
                    <wp:posOffset>-84455</wp:posOffset>
                  </wp:positionV>
                  <wp:extent cx="1828800" cy="1828800"/>
                  <wp:effectExtent l="0" t="0" r="0" b="0"/>
                  <wp:wrapThrough wrapText="bothSides">
                    <wp:wrapPolygon edited="0">
                      <wp:start x="0" y="0"/>
                      <wp:lineTo x="0" y="21375"/>
                      <wp:lineTo x="21375" y="21375"/>
                      <wp:lineTo x="21375" y="0"/>
                      <wp:lineTo x="0" y="0"/>
                    </wp:wrapPolygon>
                  </wp:wrapThrough>
                  <wp:docPr id="2" name="Picture 2" descr="C:\Users\deathtrone\Downloads\DSC_116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eathtrone\Downloads\DSC_116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E797A74" w14:textId="77777777" w:rsidR="00364FE9" w:rsidRPr="00FC1E7E" w:rsidRDefault="00364FE9" w:rsidP="00364FE9">
      <w:pPr>
        <w:pBdr>
          <w:bottom w:val="single" w:sz="18" w:space="0" w:color="244061" w:themeColor="accent1" w:themeShade="80"/>
        </w:pBdr>
        <w:spacing w:line="276" w:lineRule="auto"/>
        <w:rPr>
          <w:rFonts w:ascii="Calibri" w:hAnsi="Calibri"/>
          <w:b/>
          <w:sz w:val="2"/>
          <w:szCs w:val="21"/>
        </w:rPr>
      </w:pPr>
    </w:p>
    <w:p w14:paraId="3A04E929" w14:textId="050CD656" w:rsidR="00364FE9" w:rsidRPr="0085509E" w:rsidRDefault="00364FE9" w:rsidP="00A02D5C">
      <w:pPr>
        <w:shd w:val="clear" w:color="auto" w:fill="8DB3E2" w:themeFill="text2" w:themeFillTint="66"/>
        <w:jc w:val="center"/>
        <w:rPr>
          <w:u w:val="single"/>
        </w:rPr>
      </w:pPr>
      <w:r w:rsidRPr="002C03BE">
        <w:rPr>
          <w:rFonts w:ascii="Calibri" w:eastAsia="ヒラギノ角ゴ Pro W3" w:hAnsi="Calibri" w:cs="Courier New"/>
          <w:b/>
          <w:caps/>
          <w:color w:val="000000"/>
          <w:spacing w:val="20"/>
          <w:szCs w:val="21"/>
          <w:u w:val="single"/>
          <w:shd w:val="clear" w:color="auto" w:fill="8DB3E2" w:themeFill="text2" w:themeFillTint="66"/>
          <w:lang w:eastAsia="en-US"/>
        </w:rPr>
        <w:t>CAREER Objective</w:t>
      </w:r>
    </w:p>
    <w:p w14:paraId="69719712" w14:textId="77777777" w:rsidR="00364FE9" w:rsidRPr="00364FE9" w:rsidRDefault="00364FE9" w:rsidP="00364FE9"/>
    <w:p w14:paraId="61D52900" w14:textId="32A14A4B" w:rsidR="0010676D" w:rsidRDefault="002C2F3D" w:rsidP="0010676D">
      <w:pPr>
        <w:ind w:firstLine="720"/>
        <w:rPr>
          <w:rFonts w:ascii="Open Sans" w:hAnsi="Open Sans" w:cs="Open Sans"/>
          <w:color w:val="000000"/>
          <w:shd w:val="clear" w:color="auto" w:fill="FFFFFF"/>
        </w:rPr>
      </w:pPr>
      <w:r>
        <w:rPr>
          <w:rFonts w:ascii="Open Sans" w:hAnsi="Open Sans" w:cs="Open Sans"/>
          <w:color w:val="000000"/>
          <w:shd w:val="clear" w:color="auto" w:fill="FFFFFF"/>
        </w:rPr>
        <w:t>I am seeking with a company where I can use my talents and skills to grow and expand the company</w:t>
      </w:r>
      <w:r w:rsidR="00F83FE0">
        <w:rPr>
          <w:rFonts w:ascii="Open Sans" w:hAnsi="Open Sans" w:cs="Open Sans"/>
          <w:color w:val="000000"/>
          <w:shd w:val="clear" w:color="auto" w:fill="FFFFFF"/>
        </w:rPr>
        <w:t>,</w:t>
      </w:r>
      <w:r>
        <w:rPr>
          <w:rFonts w:ascii="Open Sans" w:hAnsi="Open Sans" w:cs="Open Sans"/>
          <w:color w:val="000000"/>
          <w:shd w:val="clear" w:color="auto" w:fill="FFFFFF"/>
        </w:rPr>
        <w:t xml:space="preserve"> and also</w:t>
      </w:r>
      <w:r w:rsidRPr="002C2F3D">
        <w:rPr>
          <w:rFonts w:ascii="Open Sans" w:hAnsi="Open Sans" w:cs="Open Sans"/>
          <w:color w:val="000000"/>
          <w:shd w:val="clear" w:color="auto" w:fill="FFFFFF"/>
        </w:rPr>
        <w:t xml:space="preserve"> </w:t>
      </w:r>
      <w:r>
        <w:rPr>
          <w:rFonts w:ascii="Open Sans" w:hAnsi="Open Sans" w:cs="Open Sans"/>
          <w:color w:val="000000"/>
          <w:shd w:val="clear" w:color="auto" w:fill="FFFFFF"/>
        </w:rPr>
        <w:t xml:space="preserve">I want to excel in this field with hard work, </w:t>
      </w:r>
      <w:r w:rsidRPr="006A68A4">
        <w:rPr>
          <w:rFonts w:ascii="Open Sans" w:hAnsi="Open Sans" w:cs="Open Sans"/>
          <w:noProof/>
          <w:color w:val="000000"/>
          <w:shd w:val="clear" w:color="auto" w:fill="FFFFFF"/>
        </w:rPr>
        <w:t>perseverance</w:t>
      </w:r>
      <w:r w:rsidR="006A68A4">
        <w:rPr>
          <w:rFonts w:ascii="Open Sans" w:hAnsi="Open Sans" w:cs="Open Sans"/>
          <w:noProof/>
          <w:color w:val="000000"/>
          <w:shd w:val="clear" w:color="auto" w:fill="FFFFFF"/>
        </w:rPr>
        <w:t>,</w:t>
      </w:r>
      <w:r>
        <w:rPr>
          <w:rFonts w:ascii="Open Sans" w:hAnsi="Open Sans" w:cs="Open Sans"/>
          <w:color w:val="000000"/>
          <w:shd w:val="clear" w:color="auto" w:fill="FFFFFF"/>
        </w:rPr>
        <w:t xml:space="preserve"> and dedication.</w:t>
      </w:r>
    </w:p>
    <w:p w14:paraId="43E35C01" w14:textId="11658852" w:rsidR="00364FE9" w:rsidRPr="00364FE9" w:rsidRDefault="0010676D" w:rsidP="0010676D">
      <w:pPr>
        <w:ind w:firstLine="720"/>
      </w:pPr>
      <w:r>
        <w:rPr>
          <w:rFonts w:ascii="Open Sans" w:hAnsi="Open Sans" w:cs="Open Sans"/>
          <w:color w:val="000000"/>
          <w:shd w:val="clear" w:color="auto" w:fill="FFFFFF"/>
        </w:rPr>
        <w:t>To work in a stable company that will enhance my knowledge and capability for my career growth formation a</w:t>
      </w:r>
      <w:r w:rsidR="001E1DDB">
        <w:rPr>
          <w:rFonts w:ascii="Open Sans" w:hAnsi="Open Sans" w:cs="Open Sans"/>
          <w:color w:val="000000"/>
          <w:shd w:val="clear" w:color="auto" w:fill="FFFFFF"/>
        </w:rPr>
        <w:t xml:space="preserve">nd </w:t>
      </w:r>
      <w:r w:rsidR="001E1DDB" w:rsidRPr="006A68A4">
        <w:rPr>
          <w:rFonts w:ascii="Open Sans" w:hAnsi="Open Sans" w:cs="Open Sans"/>
          <w:noProof/>
          <w:color w:val="000000"/>
          <w:shd w:val="clear" w:color="auto" w:fill="FFFFFF"/>
        </w:rPr>
        <w:t>become</w:t>
      </w:r>
      <w:r w:rsidR="006A68A4">
        <w:rPr>
          <w:rFonts w:ascii="Open Sans" w:hAnsi="Open Sans" w:cs="Open Sans"/>
          <w:noProof/>
          <w:color w:val="000000"/>
          <w:shd w:val="clear" w:color="auto" w:fill="FFFFFF"/>
        </w:rPr>
        <w:t>s</w:t>
      </w:r>
      <w:r w:rsidR="001E1DDB">
        <w:rPr>
          <w:rFonts w:ascii="Open Sans" w:hAnsi="Open Sans" w:cs="Open Sans"/>
          <w:color w:val="000000"/>
          <w:shd w:val="clear" w:color="auto" w:fill="FFFFFF"/>
        </w:rPr>
        <w:t xml:space="preserve"> a well-rounded person</w:t>
      </w:r>
      <w:r>
        <w:rPr>
          <w:rFonts w:ascii="Open Sans" w:hAnsi="Open Sans" w:cs="Open Sans"/>
          <w:color w:val="000000"/>
          <w:shd w:val="clear" w:color="auto" w:fill="FFFFFF"/>
        </w:rPr>
        <w:t xml:space="preserve">. </w:t>
      </w:r>
      <w:r w:rsidR="002C2F3D">
        <w:rPr>
          <w:rFonts w:ascii="Open Sans" w:hAnsi="Open Sans" w:cs="Open Sans"/>
          <w:color w:val="000000"/>
        </w:rPr>
        <w:br/>
      </w:r>
    </w:p>
    <w:p w14:paraId="5DBC75DE" w14:textId="018B325F" w:rsidR="00364FE9" w:rsidRPr="007D0A93" w:rsidRDefault="00364FE9" w:rsidP="007D0A93">
      <w:pPr>
        <w:keepNext/>
        <w:shd w:val="clear" w:color="auto" w:fill="8DB3E2" w:themeFill="text2" w:themeFillTint="66"/>
        <w:suppressAutoHyphens/>
        <w:jc w:val="center"/>
        <w:outlineLvl w:val="0"/>
        <w:rPr>
          <w:rFonts w:ascii="Calibri" w:eastAsiaTheme="minorHAnsi" w:hAnsi="Calibri" w:cs="Calibri"/>
          <w:spacing w:val="20"/>
          <w:szCs w:val="28"/>
          <w:u w:val="single"/>
          <w:lang w:eastAsia="en-US"/>
        </w:rPr>
      </w:pPr>
      <w:r w:rsidRPr="002C03BE">
        <w:rPr>
          <w:rFonts w:ascii="Calibri" w:eastAsia="ヒラギノ角ゴ Pro W3" w:hAnsi="Calibri" w:cs="Courier New"/>
          <w:b/>
          <w:caps/>
          <w:color w:val="000000"/>
          <w:spacing w:val="20"/>
          <w:szCs w:val="21"/>
          <w:u w:val="single"/>
          <w:lang w:eastAsia="en-US"/>
        </w:rPr>
        <w:t>Professional Experience</w:t>
      </w:r>
    </w:p>
    <w:p w14:paraId="350C24AD" w14:textId="6FB9E3B4" w:rsidR="009C714A" w:rsidRPr="009C714A" w:rsidRDefault="009C714A" w:rsidP="009C714A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  <w:b/>
          <w:u w:val="single"/>
        </w:rPr>
      </w:pPr>
      <w:r w:rsidRPr="003F293F">
        <w:rPr>
          <w:rFonts w:asciiTheme="majorHAnsi" w:hAnsiTheme="majorHAnsi" w:cstheme="majorHAnsi"/>
          <w:b/>
          <w:u w:val="single"/>
        </w:rPr>
        <w:t>IT SPECIALIST / IT INSTRUCTOR</w:t>
      </w:r>
      <w:r>
        <w:rPr>
          <w:rFonts w:asciiTheme="majorHAnsi" w:hAnsiTheme="majorHAnsi" w:cstheme="majorHAnsi"/>
          <w:b/>
          <w:u w:val="single"/>
        </w:rPr>
        <w:t xml:space="preserve"> - </w:t>
      </w:r>
      <w:r w:rsidRPr="003F293F">
        <w:rPr>
          <w:rFonts w:asciiTheme="majorHAnsi" w:hAnsiTheme="majorHAnsi" w:cstheme="majorHAnsi"/>
        </w:rPr>
        <w:t>May 22, 2014 – May 31, 2017</w:t>
      </w:r>
    </w:p>
    <w:p w14:paraId="48D1B15F" w14:textId="524F27F6" w:rsidR="00364FE9" w:rsidRPr="003F293F" w:rsidRDefault="002C2F3D" w:rsidP="00364FE9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  <w:bCs/>
          <w:u w:val="single"/>
        </w:rPr>
        <w:t>LYCEUM OF APARRI</w:t>
      </w:r>
      <w:r w:rsidR="00745504" w:rsidRPr="003F293F">
        <w:rPr>
          <w:rFonts w:asciiTheme="majorHAnsi" w:hAnsiTheme="majorHAnsi" w:cstheme="majorHAnsi"/>
          <w:bCs/>
          <w:u w:val="single"/>
        </w:rPr>
        <w:t xml:space="preserve"> (PRIVATE SCHOOL)</w:t>
      </w:r>
    </w:p>
    <w:p w14:paraId="4DC3B4E0" w14:textId="1A3483D2" w:rsidR="003213D7" w:rsidRPr="003F293F" w:rsidRDefault="003F293F" w:rsidP="007D0A93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</w:rPr>
      </w:pPr>
      <w:proofErr w:type="spellStart"/>
      <w:r w:rsidRPr="003F293F">
        <w:rPr>
          <w:rFonts w:asciiTheme="majorHAnsi" w:hAnsiTheme="majorHAnsi" w:cstheme="majorHAnsi"/>
        </w:rPr>
        <w:t>Macanaya</w:t>
      </w:r>
      <w:proofErr w:type="spellEnd"/>
      <w:r w:rsidRPr="003F293F">
        <w:rPr>
          <w:rFonts w:asciiTheme="majorHAnsi" w:hAnsiTheme="majorHAnsi" w:cstheme="majorHAnsi"/>
        </w:rPr>
        <w:t xml:space="preserve"> </w:t>
      </w:r>
      <w:proofErr w:type="spellStart"/>
      <w:r w:rsidRPr="003F293F">
        <w:rPr>
          <w:rFonts w:asciiTheme="majorHAnsi" w:hAnsiTheme="majorHAnsi" w:cstheme="majorHAnsi"/>
        </w:rPr>
        <w:t>Aparri</w:t>
      </w:r>
      <w:proofErr w:type="spellEnd"/>
      <w:r w:rsidRPr="003F293F">
        <w:rPr>
          <w:rFonts w:asciiTheme="majorHAnsi" w:hAnsiTheme="majorHAnsi" w:cstheme="majorHAnsi"/>
        </w:rPr>
        <w:t>, Cagayan | Philippines</w:t>
      </w:r>
    </w:p>
    <w:p w14:paraId="5E535A8A" w14:textId="72B4A631" w:rsidR="00364FE9" w:rsidRPr="003F293F" w:rsidRDefault="00C52E2D" w:rsidP="00364FE9">
      <w:pPr>
        <w:spacing w:line="276" w:lineRule="auto"/>
        <w:jc w:val="both"/>
        <w:rPr>
          <w:rFonts w:asciiTheme="majorHAnsi" w:hAnsiTheme="majorHAnsi" w:cstheme="majorHAnsi"/>
          <w:b/>
          <w:i/>
        </w:rPr>
      </w:pPr>
      <w:r w:rsidRPr="003F293F">
        <w:rPr>
          <w:rFonts w:asciiTheme="majorHAnsi" w:hAnsiTheme="majorHAnsi" w:cstheme="majorHAnsi"/>
          <w:b/>
          <w:i/>
        </w:rPr>
        <w:t>Job Responsibilities:</w:t>
      </w:r>
    </w:p>
    <w:p w14:paraId="72329437" w14:textId="52584041" w:rsidR="00B334CD" w:rsidRPr="003F293F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 xml:space="preserve">Maintain </w:t>
      </w:r>
      <w:r w:rsidR="003F293F">
        <w:rPr>
          <w:rFonts w:asciiTheme="majorHAnsi" w:hAnsiTheme="majorHAnsi" w:cstheme="majorHAnsi"/>
        </w:rPr>
        <w:t>and update all the computer</w:t>
      </w:r>
      <w:r w:rsidR="00745504" w:rsidRPr="003F293F">
        <w:rPr>
          <w:rFonts w:asciiTheme="majorHAnsi" w:hAnsiTheme="majorHAnsi" w:cstheme="majorHAnsi"/>
        </w:rPr>
        <w:t xml:space="preserve"> (</w:t>
      </w:r>
      <w:r w:rsidR="0006700F" w:rsidRPr="003F293F">
        <w:rPr>
          <w:rFonts w:asciiTheme="majorHAnsi" w:hAnsiTheme="majorHAnsi" w:cstheme="majorHAnsi"/>
        </w:rPr>
        <w:t>M</w:t>
      </w:r>
      <w:r w:rsidR="00745504" w:rsidRPr="003F293F">
        <w:rPr>
          <w:rFonts w:asciiTheme="majorHAnsi" w:hAnsiTheme="majorHAnsi" w:cstheme="majorHAnsi"/>
        </w:rPr>
        <w:t>ostly server units)</w:t>
      </w:r>
    </w:p>
    <w:p w14:paraId="196CE723" w14:textId="7AF39470" w:rsidR="00B334CD" w:rsidRPr="003F293F" w:rsidRDefault="00745504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Troubleshooting of computers &amp; repair</w:t>
      </w:r>
      <w:r w:rsidR="00F83DB3" w:rsidRPr="003F293F">
        <w:rPr>
          <w:rFonts w:asciiTheme="majorHAnsi" w:hAnsiTheme="majorHAnsi" w:cstheme="majorHAnsi"/>
        </w:rPr>
        <w:t>ing</w:t>
      </w:r>
    </w:p>
    <w:p w14:paraId="6D928DB6" w14:textId="355BC1D4" w:rsidR="00EB61E9" w:rsidRPr="003F293F" w:rsidRDefault="00EB61E9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Encoder</w:t>
      </w:r>
    </w:p>
    <w:p w14:paraId="39E6032C" w14:textId="3C314AF9" w:rsidR="00EB61E9" w:rsidRPr="003F293F" w:rsidRDefault="00EB61E9" w:rsidP="00EB61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CCTV operator</w:t>
      </w:r>
      <w:r w:rsidR="005721B2">
        <w:rPr>
          <w:rFonts w:asciiTheme="majorHAnsi" w:hAnsiTheme="majorHAnsi" w:cstheme="majorHAnsi"/>
        </w:rPr>
        <w:t xml:space="preserve"> – Daily Monitoring</w:t>
      </w:r>
    </w:p>
    <w:p w14:paraId="1C27B20B" w14:textId="1E7A5CF3" w:rsidR="00EB61E9" w:rsidRPr="003F293F" w:rsidRDefault="00EB61E9" w:rsidP="00EB61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Server maintenance of the Library (Online Public Access Catalog, E-library System, Internet Laboratory)</w:t>
      </w:r>
    </w:p>
    <w:p w14:paraId="0808971E" w14:textId="2DE9F62B" w:rsidR="00EB61E9" w:rsidRDefault="00EB61E9" w:rsidP="007D0A9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Part time teaching during summer</w:t>
      </w:r>
      <w:r w:rsidR="00BB61B6">
        <w:rPr>
          <w:rFonts w:asciiTheme="majorHAnsi" w:hAnsiTheme="majorHAnsi" w:cstheme="majorHAnsi"/>
        </w:rPr>
        <w:t xml:space="preserve"> | Philippines</w:t>
      </w:r>
    </w:p>
    <w:p w14:paraId="6F882E6F" w14:textId="77777777" w:rsidR="007D0A93" w:rsidRPr="007D0A93" w:rsidRDefault="007D0A93" w:rsidP="007D0A93">
      <w:pPr>
        <w:pStyle w:val="ListParagraph"/>
        <w:spacing w:line="276" w:lineRule="auto"/>
        <w:jc w:val="both"/>
        <w:rPr>
          <w:rFonts w:asciiTheme="majorHAnsi" w:hAnsiTheme="majorHAnsi" w:cstheme="majorHAnsi"/>
        </w:rPr>
      </w:pPr>
    </w:p>
    <w:p w14:paraId="62259A80" w14:textId="77777777" w:rsidR="003E1B99" w:rsidRPr="009C714A" w:rsidRDefault="00EB61E9" w:rsidP="003E1B99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  <w:b/>
          <w:u w:val="single"/>
        </w:rPr>
      </w:pPr>
      <w:r w:rsidRPr="003F293F">
        <w:rPr>
          <w:rFonts w:asciiTheme="majorHAnsi" w:hAnsiTheme="majorHAnsi" w:cstheme="majorHAnsi"/>
          <w:b/>
          <w:u w:val="single"/>
        </w:rPr>
        <w:t>LIBRARY STAFF</w:t>
      </w:r>
      <w:r w:rsidR="003E1B99">
        <w:rPr>
          <w:rFonts w:asciiTheme="majorHAnsi" w:hAnsiTheme="majorHAnsi" w:cstheme="majorHAnsi"/>
          <w:b/>
          <w:u w:val="single"/>
        </w:rPr>
        <w:t xml:space="preserve"> </w:t>
      </w:r>
      <w:r w:rsidR="003E1B99" w:rsidRPr="003F293F">
        <w:rPr>
          <w:rFonts w:asciiTheme="majorHAnsi" w:hAnsiTheme="majorHAnsi" w:cstheme="majorHAnsi"/>
        </w:rPr>
        <w:t>May 22, 2014 – May 31, 2017</w:t>
      </w:r>
    </w:p>
    <w:p w14:paraId="57A50BA5" w14:textId="77777777" w:rsidR="003E1B99" w:rsidRPr="003F293F" w:rsidRDefault="003E1B99" w:rsidP="003E1B99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  <w:bCs/>
          <w:u w:val="single"/>
        </w:rPr>
        <w:t>LYCEUM OF APARRI (PRIVATE SCHOOL)</w:t>
      </w:r>
    </w:p>
    <w:p w14:paraId="71BCAF66" w14:textId="77777777" w:rsidR="003E1B99" w:rsidRPr="003F293F" w:rsidRDefault="003E1B99" w:rsidP="003E1B99">
      <w:pPr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</w:rPr>
      </w:pPr>
      <w:proofErr w:type="spellStart"/>
      <w:r w:rsidRPr="003F293F">
        <w:rPr>
          <w:rFonts w:asciiTheme="majorHAnsi" w:hAnsiTheme="majorHAnsi" w:cstheme="majorHAnsi"/>
        </w:rPr>
        <w:t>Macanaya</w:t>
      </w:r>
      <w:proofErr w:type="spellEnd"/>
      <w:r w:rsidRPr="003F293F">
        <w:rPr>
          <w:rFonts w:asciiTheme="majorHAnsi" w:hAnsiTheme="majorHAnsi" w:cstheme="majorHAnsi"/>
        </w:rPr>
        <w:t xml:space="preserve"> </w:t>
      </w:r>
      <w:proofErr w:type="spellStart"/>
      <w:r w:rsidRPr="003F293F">
        <w:rPr>
          <w:rFonts w:asciiTheme="majorHAnsi" w:hAnsiTheme="majorHAnsi" w:cstheme="majorHAnsi"/>
        </w:rPr>
        <w:t>Aparri</w:t>
      </w:r>
      <w:proofErr w:type="spellEnd"/>
      <w:r w:rsidRPr="003F293F">
        <w:rPr>
          <w:rFonts w:asciiTheme="majorHAnsi" w:hAnsiTheme="majorHAnsi" w:cstheme="majorHAnsi"/>
        </w:rPr>
        <w:t>, Cagayan | Philippines</w:t>
      </w:r>
    </w:p>
    <w:p w14:paraId="21678205" w14:textId="4C9A0CED" w:rsidR="00C52E2D" w:rsidRPr="003F293F" w:rsidRDefault="00C52E2D" w:rsidP="00EB61E9">
      <w:pPr>
        <w:pStyle w:val="ListParagraph"/>
        <w:tabs>
          <w:tab w:val="left" w:pos="2655"/>
        </w:tabs>
        <w:spacing w:line="276" w:lineRule="auto"/>
        <w:jc w:val="center"/>
        <w:rPr>
          <w:rFonts w:asciiTheme="majorHAnsi" w:hAnsiTheme="majorHAnsi" w:cstheme="majorHAnsi"/>
          <w:b/>
          <w:u w:val="single"/>
        </w:rPr>
      </w:pPr>
    </w:p>
    <w:p w14:paraId="4CEEAE53" w14:textId="420D9783" w:rsidR="00EB61E9" w:rsidRPr="003F293F" w:rsidRDefault="00EB61E9" w:rsidP="00EB61E9">
      <w:pPr>
        <w:spacing w:line="276" w:lineRule="auto"/>
        <w:jc w:val="both"/>
        <w:rPr>
          <w:rFonts w:asciiTheme="majorHAnsi" w:hAnsiTheme="majorHAnsi" w:cstheme="majorHAnsi"/>
          <w:b/>
          <w:i/>
        </w:rPr>
      </w:pPr>
      <w:r w:rsidRPr="003F293F">
        <w:rPr>
          <w:rFonts w:asciiTheme="majorHAnsi" w:hAnsiTheme="majorHAnsi" w:cstheme="majorHAnsi"/>
          <w:b/>
          <w:i/>
        </w:rPr>
        <w:t>Job Responsibilities:</w:t>
      </w:r>
    </w:p>
    <w:p w14:paraId="01EBE596" w14:textId="37D91235" w:rsidR="00B334CD" w:rsidRPr="003F293F" w:rsidRDefault="00B334CD" w:rsidP="00C52E2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 xml:space="preserve">Coordinate and organize </w:t>
      </w:r>
      <w:r w:rsidR="00745504" w:rsidRPr="003F293F">
        <w:rPr>
          <w:rFonts w:asciiTheme="majorHAnsi" w:hAnsiTheme="majorHAnsi" w:cstheme="majorHAnsi"/>
        </w:rPr>
        <w:t>all the books inside the library</w:t>
      </w:r>
    </w:p>
    <w:p w14:paraId="7D5E7650" w14:textId="2E45AAFB" w:rsidR="00AB539F" w:rsidRPr="003F293F" w:rsidRDefault="00AB539F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Statistical monthly reporting</w:t>
      </w:r>
    </w:p>
    <w:p w14:paraId="51D363FD" w14:textId="5A6EA650" w:rsidR="00B334CD" w:rsidRPr="003F293F" w:rsidRDefault="00745504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Help my colle</w:t>
      </w:r>
      <w:r w:rsidR="00B01712" w:rsidRPr="003F293F">
        <w:rPr>
          <w:rFonts w:asciiTheme="majorHAnsi" w:hAnsiTheme="majorHAnsi" w:cstheme="majorHAnsi"/>
        </w:rPr>
        <w:t>a</w:t>
      </w:r>
      <w:r w:rsidRPr="003F293F">
        <w:rPr>
          <w:rFonts w:asciiTheme="majorHAnsi" w:hAnsiTheme="majorHAnsi" w:cstheme="majorHAnsi"/>
        </w:rPr>
        <w:t>gues with the docume</w:t>
      </w:r>
      <w:r w:rsidR="00B01712" w:rsidRPr="003F293F">
        <w:rPr>
          <w:rFonts w:asciiTheme="majorHAnsi" w:hAnsiTheme="majorHAnsi" w:cstheme="majorHAnsi"/>
        </w:rPr>
        <w:t>n</w:t>
      </w:r>
      <w:r w:rsidRPr="003F293F">
        <w:rPr>
          <w:rFonts w:asciiTheme="majorHAnsi" w:hAnsiTheme="majorHAnsi" w:cstheme="majorHAnsi"/>
        </w:rPr>
        <w:t xml:space="preserve">ts needed to prepare </w:t>
      </w:r>
      <w:r w:rsidRPr="005721B2">
        <w:rPr>
          <w:rFonts w:asciiTheme="majorHAnsi" w:hAnsiTheme="majorHAnsi" w:cstheme="majorHAnsi"/>
          <w:noProof/>
        </w:rPr>
        <w:t>during</w:t>
      </w:r>
      <w:r w:rsidRPr="003F293F">
        <w:rPr>
          <w:rFonts w:asciiTheme="majorHAnsi" w:hAnsiTheme="majorHAnsi" w:cstheme="majorHAnsi"/>
        </w:rPr>
        <w:t xml:space="preserve"> accreditation.</w:t>
      </w:r>
    </w:p>
    <w:p w14:paraId="0573D262" w14:textId="665AF266" w:rsidR="00421260" w:rsidRPr="003F293F" w:rsidRDefault="00B334CD" w:rsidP="00EB61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 xml:space="preserve">Manage multiple </w:t>
      </w:r>
      <w:r w:rsidR="00B01712" w:rsidRPr="003F293F">
        <w:rPr>
          <w:rFonts w:asciiTheme="majorHAnsi" w:hAnsiTheme="majorHAnsi" w:cstheme="majorHAnsi"/>
        </w:rPr>
        <w:t>st</w:t>
      </w:r>
      <w:r w:rsidR="00745504" w:rsidRPr="003F293F">
        <w:rPr>
          <w:rFonts w:asciiTheme="majorHAnsi" w:hAnsiTheme="majorHAnsi" w:cstheme="majorHAnsi"/>
        </w:rPr>
        <w:t xml:space="preserve">udents </w:t>
      </w:r>
      <w:r w:rsidRPr="003F293F">
        <w:rPr>
          <w:rFonts w:asciiTheme="majorHAnsi" w:hAnsiTheme="majorHAnsi" w:cstheme="majorHAnsi"/>
        </w:rPr>
        <w:t xml:space="preserve"> </w:t>
      </w:r>
      <w:r w:rsidR="002433D5" w:rsidRPr="003F293F">
        <w:rPr>
          <w:rFonts w:asciiTheme="majorHAnsi" w:hAnsiTheme="majorHAnsi" w:cstheme="majorHAnsi"/>
        </w:rPr>
        <w:t>and</w:t>
      </w:r>
      <w:r w:rsidR="00B01712" w:rsidRPr="003F293F">
        <w:rPr>
          <w:rFonts w:asciiTheme="majorHAnsi" w:hAnsiTheme="majorHAnsi" w:cstheme="majorHAnsi"/>
        </w:rPr>
        <w:t xml:space="preserve"> their que</w:t>
      </w:r>
      <w:r w:rsidR="00745504" w:rsidRPr="003F293F">
        <w:rPr>
          <w:rFonts w:asciiTheme="majorHAnsi" w:hAnsiTheme="majorHAnsi" w:cstheme="majorHAnsi"/>
        </w:rPr>
        <w:t>ries</w:t>
      </w:r>
    </w:p>
    <w:p w14:paraId="4A122DB6" w14:textId="47F55EF3" w:rsidR="00EB61E9" w:rsidRDefault="00EB61E9" w:rsidP="00EB61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Updating Newsletter using Microsoft Publisher</w:t>
      </w:r>
    </w:p>
    <w:p w14:paraId="0534F3F6" w14:textId="2B869889" w:rsidR="007D0A93" w:rsidRDefault="007D0A93" w:rsidP="007D0A93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early books inventory</w:t>
      </w:r>
    </w:p>
    <w:p w14:paraId="65969902" w14:textId="6EA1E2EC" w:rsidR="007D0A93" w:rsidRDefault="007D0A93" w:rsidP="007D0A93">
      <w:pPr>
        <w:spacing w:line="276" w:lineRule="auto"/>
        <w:jc w:val="both"/>
        <w:rPr>
          <w:rFonts w:asciiTheme="majorHAnsi" w:hAnsiTheme="majorHAnsi" w:cstheme="majorHAnsi"/>
        </w:rPr>
      </w:pPr>
    </w:p>
    <w:p w14:paraId="538B7623" w14:textId="2840070A" w:rsidR="003E1B99" w:rsidRDefault="003E1B99" w:rsidP="007D0A93">
      <w:pPr>
        <w:spacing w:line="276" w:lineRule="auto"/>
        <w:jc w:val="both"/>
        <w:rPr>
          <w:rFonts w:asciiTheme="majorHAnsi" w:hAnsiTheme="majorHAnsi" w:cstheme="majorHAnsi"/>
        </w:rPr>
      </w:pPr>
    </w:p>
    <w:p w14:paraId="3B5ADACF" w14:textId="2788F850" w:rsidR="003E1B99" w:rsidRDefault="003E1B99" w:rsidP="007D0A93">
      <w:pPr>
        <w:spacing w:line="276" w:lineRule="auto"/>
        <w:jc w:val="both"/>
        <w:rPr>
          <w:rFonts w:asciiTheme="majorHAnsi" w:hAnsiTheme="majorHAnsi" w:cstheme="majorHAnsi"/>
        </w:rPr>
      </w:pPr>
    </w:p>
    <w:p w14:paraId="4CAAE8FB" w14:textId="53B8CFCE" w:rsidR="003E1B99" w:rsidRDefault="003E1B99" w:rsidP="007D0A93">
      <w:pPr>
        <w:spacing w:line="276" w:lineRule="auto"/>
        <w:jc w:val="both"/>
        <w:rPr>
          <w:rFonts w:asciiTheme="majorHAnsi" w:hAnsiTheme="majorHAnsi" w:cstheme="majorHAnsi"/>
        </w:rPr>
      </w:pPr>
    </w:p>
    <w:p w14:paraId="6ABDD436" w14:textId="0F82FF20" w:rsidR="003E1B99" w:rsidRPr="007D0A93" w:rsidRDefault="003E1B99" w:rsidP="007D0A93">
      <w:pPr>
        <w:spacing w:line="276" w:lineRule="auto"/>
        <w:jc w:val="both"/>
        <w:rPr>
          <w:rFonts w:asciiTheme="majorHAnsi" w:hAnsiTheme="majorHAnsi" w:cstheme="majorHAnsi"/>
        </w:rPr>
      </w:pPr>
    </w:p>
    <w:p w14:paraId="2E97C1E1" w14:textId="65E99BAE" w:rsidR="0010676D" w:rsidRPr="003F293F" w:rsidRDefault="00B4780A" w:rsidP="0010676D">
      <w:pPr>
        <w:pStyle w:val="ListParagraph"/>
        <w:spacing w:line="276" w:lineRule="auto"/>
        <w:ind w:left="1440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  <w:u w:val="single"/>
        </w:rPr>
        <w:t>BFAR (BUREAU OF FISHERIES AND AQUATIC RESOURCES)</w:t>
      </w:r>
      <w:r w:rsidRPr="003F293F">
        <w:rPr>
          <w:rFonts w:asciiTheme="majorHAnsi" w:hAnsiTheme="majorHAnsi" w:cstheme="majorHAnsi"/>
        </w:rPr>
        <w:t xml:space="preserve"> | April – June 03, 2011</w:t>
      </w:r>
    </w:p>
    <w:p w14:paraId="5C72415C" w14:textId="7A7F3AD7" w:rsidR="003F293F" w:rsidRDefault="00B4780A" w:rsidP="00B4780A">
      <w:pPr>
        <w:pStyle w:val="ListParagraph"/>
        <w:spacing w:line="276" w:lineRule="auto"/>
        <w:ind w:left="1440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</w:rPr>
        <w:tab/>
      </w:r>
      <w:r w:rsidR="003F293F">
        <w:rPr>
          <w:rFonts w:asciiTheme="majorHAnsi" w:hAnsiTheme="majorHAnsi" w:cstheme="majorHAnsi"/>
        </w:rPr>
        <w:t xml:space="preserve">Region 2 </w:t>
      </w:r>
      <w:proofErr w:type="spellStart"/>
      <w:r w:rsidR="003F293F">
        <w:rPr>
          <w:rFonts w:asciiTheme="majorHAnsi" w:hAnsiTheme="majorHAnsi" w:cstheme="majorHAnsi"/>
        </w:rPr>
        <w:t>Carig</w:t>
      </w:r>
      <w:proofErr w:type="spellEnd"/>
      <w:r w:rsidR="003F293F">
        <w:rPr>
          <w:rFonts w:asciiTheme="majorHAnsi" w:hAnsiTheme="majorHAnsi" w:cstheme="majorHAnsi"/>
        </w:rPr>
        <w:t xml:space="preserve">, </w:t>
      </w:r>
      <w:proofErr w:type="spellStart"/>
      <w:r w:rsidR="003F293F">
        <w:rPr>
          <w:rFonts w:asciiTheme="majorHAnsi" w:hAnsiTheme="majorHAnsi" w:cstheme="majorHAnsi"/>
        </w:rPr>
        <w:t>Tuguegarao</w:t>
      </w:r>
      <w:proofErr w:type="spellEnd"/>
      <w:r w:rsidR="003F293F">
        <w:rPr>
          <w:rFonts w:asciiTheme="majorHAnsi" w:hAnsiTheme="majorHAnsi" w:cstheme="majorHAnsi"/>
        </w:rPr>
        <w:t xml:space="preserve"> City</w:t>
      </w:r>
    </w:p>
    <w:p w14:paraId="79665576" w14:textId="67CB15CA" w:rsidR="00B4780A" w:rsidRPr="003F293F" w:rsidRDefault="009C714A" w:rsidP="003F293F">
      <w:pPr>
        <w:spacing w:line="276" w:lineRule="auto"/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(</w:t>
      </w:r>
      <w:r w:rsidR="00B4780A" w:rsidRPr="003F293F">
        <w:rPr>
          <w:rFonts w:asciiTheme="majorHAnsi" w:hAnsiTheme="majorHAnsi" w:cstheme="majorHAnsi"/>
          <w:b/>
        </w:rPr>
        <w:t>On the Job Training)</w:t>
      </w:r>
    </w:p>
    <w:p w14:paraId="4DD6252B" w14:textId="56A6F817" w:rsidR="00B4780A" w:rsidRPr="003213D7" w:rsidRDefault="003213D7" w:rsidP="003213D7">
      <w:pPr>
        <w:spacing w:line="276" w:lineRule="auto"/>
        <w:jc w:val="both"/>
        <w:rPr>
          <w:rFonts w:ascii="Calibri" w:hAnsi="Calibri"/>
          <w:b/>
          <w:i/>
          <w:sz w:val="22"/>
          <w:szCs w:val="22"/>
        </w:rPr>
      </w:pPr>
      <w:r w:rsidRPr="00C52E2D">
        <w:rPr>
          <w:rFonts w:ascii="Calibri" w:hAnsi="Calibri"/>
          <w:b/>
          <w:i/>
          <w:sz w:val="22"/>
          <w:szCs w:val="22"/>
        </w:rPr>
        <w:t>Job Responsibilities:</w:t>
      </w:r>
    </w:p>
    <w:p w14:paraId="57FE8A24" w14:textId="39A89463" w:rsidR="00B4780A" w:rsidRPr="003F293F" w:rsidRDefault="00B4780A" w:rsidP="00B4780A">
      <w:pPr>
        <w:pStyle w:val="ListParagraph"/>
        <w:numPr>
          <w:ilvl w:val="0"/>
          <w:numId w:val="22"/>
        </w:numPr>
        <w:spacing w:line="276" w:lineRule="auto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Assist in transactions of Purchase Order (</w:t>
      </w:r>
      <w:r w:rsidRPr="003F293F">
        <w:rPr>
          <w:rFonts w:asciiTheme="majorHAnsi" w:hAnsiTheme="majorHAnsi" w:cstheme="majorHAnsi"/>
          <w:b/>
        </w:rPr>
        <w:t>PO</w:t>
      </w:r>
      <w:r w:rsidRPr="003F293F">
        <w:rPr>
          <w:rFonts w:asciiTheme="majorHAnsi" w:hAnsiTheme="majorHAnsi" w:cstheme="majorHAnsi"/>
        </w:rPr>
        <w:t>) and Request Order (</w:t>
      </w:r>
      <w:r w:rsidRPr="003F293F">
        <w:rPr>
          <w:rFonts w:asciiTheme="majorHAnsi" w:hAnsiTheme="majorHAnsi" w:cstheme="majorHAnsi"/>
          <w:b/>
        </w:rPr>
        <w:t>RO</w:t>
      </w:r>
      <w:r w:rsidRPr="003F293F">
        <w:rPr>
          <w:rFonts w:asciiTheme="majorHAnsi" w:hAnsiTheme="majorHAnsi" w:cstheme="majorHAnsi"/>
        </w:rPr>
        <w:t>)</w:t>
      </w:r>
    </w:p>
    <w:p w14:paraId="0A5228FA" w14:textId="38CD77E5" w:rsidR="00FF66A3" w:rsidRPr="00FF66A3" w:rsidRDefault="00FF66A3" w:rsidP="00FF66A3">
      <w:pPr>
        <w:pStyle w:val="ListParagraph"/>
        <w:numPr>
          <w:ilvl w:val="0"/>
          <w:numId w:val="22"/>
        </w:numPr>
        <w:spacing w:line="276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>Inventory</w:t>
      </w:r>
      <w:r w:rsidR="00EC7BBE">
        <w:rPr>
          <w:rFonts w:asciiTheme="majorHAnsi" w:hAnsiTheme="majorHAnsi" w:cstheme="majorHAnsi"/>
        </w:rPr>
        <w:t xml:space="preserve"> and supplies</w:t>
      </w:r>
      <w:r>
        <w:rPr>
          <w:rFonts w:asciiTheme="majorHAnsi" w:hAnsiTheme="majorHAnsi" w:cstheme="majorHAnsi"/>
        </w:rPr>
        <w:t xml:space="preserve"> data encoder (MS Excel)</w:t>
      </w:r>
    </w:p>
    <w:p w14:paraId="4C0D3566" w14:textId="2F822A7E" w:rsidR="003213D7" w:rsidRPr="003E1B99" w:rsidRDefault="00B4780A" w:rsidP="003213D7">
      <w:pPr>
        <w:pStyle w:val="ListParagraph"/>
        <w:numPr>
          <w:ilvl w:val="0"/>
          <w:numId w:val="22"/>
        </w:numPr>
        <w:spacing w:line="276" w:lineRule="auto"/>
        <w:rPr>
          <w:rFonts w:asciiTheme="majorHAnsi" w:hAnsiTheme="majorHAnsi" w:cstheme="majorHAnsi"/>
          <w:b/>
        </w:rPr>
      </w:pPr>
      <w:r w:rsidRPr="003213D7">
        <w:rPr>
          <w:rFonts w:asciiTheme="majorHAnsi" w:hAnsiTheme="majorHAnsi" w:cstheme="majorHAnsi"/>
        </w:rPr>
        <w:t>Filling of document</w:t>
      </w:r>
      <w:r w:rsidR="003213D7" w:rsidRPr="003213D7">
        <w:rPr>
          <w:rFonts w:asciiTheme="majorHAnsi" w:hAnsiTheme="majorHAnsi" w:cstheme="majorHAnsi"/>
        </w:rPr>
        <w:t>s</w:t>
      </w:r>
    </w:p>
    <w:p w14:paraId="2FA502A2" w14:textId="77777777" w:rsidR="003E1B99" w:rsidRPr="003213D7" w:rsidRDefault="003E1B99" w:rsidP="003E1B99">
      <w:pPr>
        <w:pStyle w:val="ListParagraph"/>
        <w:spacing w:line="276" w:lineRule="auto"/>
        <w:rPr>
          <w:rFonts w:asciiTheme="majorHAnsi" w:hAnsiTheme="majorHAnsi" w:cstheme="majorHAnsi"/>
          <w:b/>
        </w:rPr>
      </w:pPr>
    </w:p>
    <w:p w14:paraId="02F0EE95" w14:textId="434F4EC7" w:rsidR="00364FE9" w:rsidRPr="003F293F" w:rsidRDefault="00364FE9" w:rsidP="00637B4F">
      <w:pPr>
        <w:keepNext/>
        <w:shd w:val="clear" w:color="auto" w:fill="8DB3E2" w:themeFill="text2" w:themeFillTint="66"/>
        <w:suppressAutoHyphens/>
        <w:jc w:val="center"/>
        <w:outlineLvl w:val="0"/>
        <w:rPr>
          <w:rFonts w:asciiTheme="majorHAnsi" w:eastAsiaTheme="minorHAnsi" w:hAnsiTheme="majorHAnsi" w:cstheme="majorHAnsi"/>
          <w:spacing w:val="20"/>
          <w:u w:val="single"/>
          <w:lang w:eastAsia="en-US"/>
        </w:rPr>
      </w:pPr>
      <w:r w:rsidRPr="003F293F">
        <w:rPr>
          <w:rFonts w:asciiTheme="majorHAnsi" w:eastAsia="ヒラギノ角ゴ Pro W3" w:hAnsiTheme="majorHAnsi" w:cstheme="majorHAnsi"/>
          <w:b/>
          <w:caps/>
          <w:color w:val="000000"/>
          <w:spacing w:val="20"/>
          <w:u w:val="single"/>
          <w:lang w:eastAsia="en-US"/>
        </w:rPr>
        <w:t>EDUCATION</w:t>
      </w:r>
      <w:r w:rsidR="003714AB" w:rsidRPr="003F293F">
        <w:rPr>
          <w:rFonts w:asciiTheme="majorHAnsi" w:eastAsia="ヒラギノ角ゴ Pro W3" w:hAnsiTheme="majorHAnsi" w:cstheme="majorHAnsi"/>
          <w:b/>
          <w:caps/>
          <w:color w:val="000000"/>
          <w:spacing w:val="20"/>
          <w:u w:val="single"/>
          <w:lang w:eastAsia="en-US"/>
        </w:rPr>
        <w:t>al background</w:t>
      </w:r>
    </w:p>
    <w:p w14:paraId="7B77549A" w14:textId="77777777" w:rsidR="0066653E" w:rsidRPr="003F293F" w:rsidRDefault="0066653E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79A7CB44" w14:textId="2325E3F8" w:rsidR="00637B4F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>LEVEL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NAME OF THE SCHOOL</w:t>
      </w:r>
    </w:p>
    <w:p w14:paraId="6A34824B" w14:textId="77777777" w:rsidR="0066653E" w:rsidRPr="003F293F" w:rsidRDefault="0066653E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24D6E4FB" w14:textId="0009B18A" w:rsidR="00637B4F" w:rsidRPr="003F293F" w:rsidRDefault="00637B4F" w:rsidP="00637B4F">
      <w:pPr>
        <w:tabs>
          <w:tab w:val="left" w:pos="2655"/>
        </w:tabs>
        <w:spacing w:line="276" w:lineRule="auto"/>
        <w:ind w:left="2880" w:hanging="2880"/>
        <w:jc w:val="both"/>
        <w:rPr>
          <w:rFonts w:asciiTheme="majorHAnsi" w:hAnsiTheme="majorHAnsi" w:cstheme="majorHAnsi"/>
        </w:rPr>
      </w:pPr>
      <w:proofErr w:type="gramStart"/>
      <w:r w:rsidRPr="003F293F">
        <w:rPr>
          <w:rFonts w:asciiTheme="majorHAnsi" w:hAnsiTheme="majorHAnsi" w:cstheme="majorHAnsi"/>
          <w:b/>
        </w:rPr>
        <w:t>TERTIARY :</w:t>
      </w:r>
      <w:proofErr w:type="gramEnd"/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 xml:space="preserve">LYCEUM OF APARRI | LEVEL IV ACCREDITED | PACUCOA (Philippine Association of Colleges and Universities </w:t>
      </w:r>
      <w:proofErr w:type="spellStart"/>
      <w:r w:rsidRPr="003F293F">
        <w:rPr>
          <w:rFonts w:asciiTheme="majorHAnsi" w:hAnsiTheme="majorHAnsi" w:cstheme="majorHAnsi"/>
          <w:b/>
        </w:rPr>
        <w:t>Commision</w:t>
      </w:r>
      <w:proofErr w:type="spellEnd"/>
      <w:r w:rsidRPr="003F293F">
        <w:rPr>
          <w:rFonts w:asciiTheme="majorHAnsi" w:hAnsiTheme="majorHAnsi" w:cstheme="majorHAnsi"/>
          <w:b/>
        </w:rPr>
        <w:t xml:space="preserve"> on Accreditation)</w:t>
      </w:r>
    </w:p>
    <w:p w14:paraId="37CFE3B4" w14:textId="6386AFC4" w:rsidR="0085509E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ab/>
      </w:r>
      <w:r w:rsidR="00B01712"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</w:rPr>
        <w:tab/>
      </w:r>
      <w:r w:rsidR="005059B1" w:rsidRPr="003F293F">
        <w:rPr>
          <w:rFonts w:asciiTheme="majorHAnsi" w:hAnsiTheme="majorHAnsi" w:cstheme="majorHAnsi"/>
        </w:rPr>
        <w:t xml:space="preserve">Bachelor </w:t>
      </w:r>
      <w:r w:rsidR="00364FE9" w:rsidRPr="003F293F">
        <w:rPr>
          <w:rFonts w:asciiTheme="majorHAnsi" w:hAnsiTheme="majorHAnsi" w:cstheme="majorHAnsi"/>
        </w:rPr>
        <w:t>of</w:t>
      </w:r>
      <w:r w:rsidR="00745504" w:rsidRPr="003F293F">
        <w:rPr>
          <w:rFonts w:asciiTheme="majorHAnsi" w:hAnsiTheme="majorHAnsi" w:cstheme="majorHAnsi"/>
        </w:rPr>
        <w:t xml:space="preserve"> Science </w:t>
      </w:r>
      <w:proofErr w:type="gramStart"/>
      <w:r w:rsidR="00745504" w:rsidRPr="003F293F">
        <w:rPr>
          <w:rFonts w:asciiTheme="majorHAnsi" w:hAnsiTheme="majorHAnsi" w:cstheme="majorHAnsi"/>
        </w:rPr>
        <w:t xml:space="preserve">in </w:t>
      </w:r>
      <w:r w:rsidR="00364FE9" w:rsidRPr="003F293F">
        <w:rPr>
          <w:rFonts w:asciiTheme="majorHAnsi" w:hAnsiTheme="majorHAnsi" w:cstheme="majorHAnsi"/>
        </w:rPr>
        <w:t xml:space="preserve"> </w:t>
      </w:r>
      <w:r w:rsidR="00745504" w:rsidRPr="003F293F">
        <w:rPr>
          <w:rFonts w:asciiTheme="majorHAnsi" w:hAnsiTheme="majorHAnsi" w:cstheme="majorHAnsi"/>
        </w:rPr>
        <w:t>Information</w:t>
      </w:r>
      <w:proofErr w:type="gramEnd"/>
      <w:r w:rsidR="00745504" w:rsidRPr="003F293F">
        <w:rPr>
          <w:rFonts w:asciiTheme="majorHAnsi" w:hAnsiTheme="majorHAnsi" w:cstheme="majorHAnsi"/>
        </w:rPr>
        <w:t xml:space="preserve"> Technology </w:t>
      </w:r>
      <w:r w:rsidR="005059B1" w:rsidRPr="003F293F">
        <w:rPr>
          <w:rFonts w:asciiTheme="majorHAnsi" w:hAnsiTheme="majorHAnsi" w:cstheme="majorHAnsi"/>
        </w:rPr>
        <w:t xml:space="preserve">, </w:t>
      </w:r>
      <w:r w:rsidR="00A02D5C" w:rsidRPr="003F293F">
        <w:rPr>
          <w:rFonts w:asciiTheme="majorHAnsi" w:hAnsiTheme="majorHAnsi" w:cstheme="majorHAnsi"/>
        </w:rPr>
        <w:t>March</w:t>
      </w:r>
      <w:r w:rsidR="00885EB9" w:rsidRPr="003F293F">
        <w:rPr>
          <w:rFonts w:asciiTheme="majorHAnsi" w:hAnsiTheme="majorHAnsi" w:cstheme="majorHAnsi"/>
        </w:rPr>
        <w:t xml:space="preserve"> 20</w:t>
      </w:r>
      <w:r w:rsidR="00A02D5C" w:rsidRPr="003F293F">
        <w:rPr>
          <w:rFonts w:asciiTheme="majorHAnsi" w:hAnsiTheme="majorHAnsi" w:cstheme="majorHAnsi"/>
        </w:rPr>
        <w:t>12</w:t>
      </w:r>
    </w:p>
    <w:p w14:paraId="05D5A122" w14:textId="77777777" w:rsidR="00637B4F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352DF53A" w14:textId="0250FCD7" w:rsidR="00637B4F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>SECONDARY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LYCEUM OF APARRI</w:t>
      </w:r>
      <w:r w:rsidR="0066653E" w:rsidRPr="003F293F">
        <w:rPr>
          <w:rFonts w:asciiTheme="majorHAnsi" w:hAnsiTheme="majorHAnsi" w:cstheme="majorHAnsi"/>
          <w:b/>
        </w:rPr>
        <w:t xml:space="preserve"> (HIGH SCHOOL)</w:t>
      </w:r>
      <w:r w:rsidR="00F83DB3" w:rsidRPr="003F293F">
        <w:rPr>
          <w:rFonts w:asciiTheme="majorHAnsi" w:hAnsiTheme="majorHAnsi" w:cstheme="majorHAnsi"/>
          <w:b/>
        </w:rPr>
        <w:t xml:space="preserve"> | Philippines</w:t>
      </w:r>
    </w:p>
    <w:p w14:paraId="048058EA" w14:textId="77777777" w:rsidR="00637B4F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4ADFC6AC" w14:textId="254B2C36" w:rsidR="00637B4F" w:rsidRPr="003F293F" w:rsidRDefault="00637B4F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>ELEMENTARY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LYCEUM OF APARRI</w:t>
      </w:r>
      <w:r w:rsidR="00F83DB3" w:rsidRPr="003F293F">
        <w:rPr>
          <w:rFonts w:asciiTheme="majorHAnsi" w:hAnsiTheme="majorHAnsi" w:cstheme="majorHAnsi"/>
          <w:b/>
        </w:rPr>
        <w:t xml:space="preserve"> | Philippines</w:t>
      </w:r>
    </w:p>
    <w:p w14:paraId="23C48CB1" w14:textId="77777777" w:rsidR="003714AB" w:rsidRPr="003F293F" w:rsidRDefault="003714AB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46562A4F" w14:textId="77777777" w:rsidR="003714AB" w:rsidRPr="003F293F" w:rsidRDefault="003714AB" w:rsidP="00637B4F">
      <w:pPr>
        <w:tabs>
          <w:tab w:val="left" w:pos="2655"/>
        </w:tabs>
        <w:spacing w:line="276" w:lineRule="auto"/>
        <w:jc w:val="both"/>
        <w:rPr>
          <w:rFonts w:asciiTheme="majorHAnsi" w:hAnsiTheme="majorHAnsi" w:cstheme="majorHAnsi"/>
          <w:b/>
        </w:rPr>
      </w:pPr>
    </w:p>
    <w:p w14:paraId="422CD9C6" w14:textId="5818078D" w:rsidR="003B5827" w:rsidRPr="003F293F" w:rsidRDefault="00364FE9" w:rsidP="00A02D5C">
      <w:pPr>
        <w:keepNext/>
        <w:shd w:val="clear" w:color="auto" w:fill="8DB3E2" w:themeFill="text2" w:themeFillTint="66"/>
        <w:suppressAutoHyphens/>
        <w:jc w:val="center"/>
        <w:outlineLvl w:val="0"/>
        <w:rPr>
          <w:rFonts w:asciiTheme="majorHAnsi" w:eastAsiaTheme="minorHAnsi" w:hAnsiTheme="majorHAnsi" w:cstheme="majorHAnsi"/>
          <w:spacing w:val="20"/>
          <w:u w:val="single"/>
          <w:lang w:eastAsia="en-US"/>
        </w:rPr>
      </w:pPr>
      <w:r w:rsidRPr="003F293F">
        <w:rPr>
          <w:rFonts w:asciiTheme="majorHAnsi" w:eastAsia="ヒラギノ角ゴ Pro W3" w:hAnsiTheme="majorHAnsi" w:cstheme="majorHAnsi"/>
          <w:b/>
          <w:caps/>
          <w:color w:val="000000"/>
          <w:spacing w:val="20"/>
          <w:u w:val="single"/>
          <w:shd w:val="clear" w:color="auto" w:fill="8DB3E2" w:themeFill="text2" w:themeFillTint="66"/>
          <w:lang w:eastAsia="en-US"/>
        </w:rPr>
        <w:t>Additional Skills</w:t>
      </w:r>
    </w:p>
    <w:p w14:paraId="4DAB652F" w14:textId="77777777" w:rsidR="003B5827" w:rsidRPr="003F293F" w:rsidRDefault="003B5827" w:rsidP="003B5827">
      <w:pPr>
        <w:spacing w:line="276" w:lineRule="auto"/>
        <w:jc w:val="both"/>
        <w:rPr>
          <w:rFonts w:asciiTheme="majorHAnsi" w:hAnsiTheme="majorHAnsi" w:cstheme="majorHAnsi"/>
        </w:rPr>
      </w:pPr>
    </w:p>
    <w:p w14:paraId="5FE7A0B7" w14:textId="6E24B627" w:rsidR="00100573" w:rsidRPr="003F293F" w:rsidRDefault="00100573" w:rsidP="00364FE9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Computer networking</w:t>
      </w:r>
    </w:p>
    <w:p w14:paraId="793D04BF" w14:textId="70A02422" w:rsidR="00364FE9" w:rsidRPr="003F293F" w:rsidRDefault="00A02D5C" w:rsidP="00364FE9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Photo Editing</w:t>
      </w:r>
      <w:r w:rsidR="00100573" w:rsidRPr="003F293F">
        <w:rPr>
          <w:rFonts w:asciiTheme="majorHAnsi" w:hAnsiTheme="majorHAnsi" w:cstheme="majorHAnsi"/>
        </w:rPr>
        <w:t>-(Photoshop)</w:t>
      </w:r>
    </w:p>
    <w:p w14:paraId="34EC0B7F" w14:textId="2CE6A396" w:rsidR="00364FE9" w:rsidRPr="003F293F" w:rsidRDefault="00A02D5C" w:rsidP="00364FE9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Troubleshooting &amp; Repairing of Computers</w:t>
      </w:r>
    </w:p>
    <w:p w14:paraId="1610B0A0" w14:textId="4111CC91" w:rsidR="0085509E" w:rsidRPr="003F293F" w:rsidRDefault="00A02D5C" w:rsidP="0010676D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Cellphone forma</w:t>
      </w:r>
      <w:r w:rsidR="00B01712" w:rsidRPr="003F293F">
        <w:rPr>
          <w:rFonts w:asciiTheme="majorHAnsi" w:hAnsiTheme="majorHAnsi" w:cstheme="majorHAnsi"/>
        </w:rPr>
        <w:t>t</w:t>
      </w:r>
      <w:r w:rsidRPr="003F293F">
        <w:rPr>
          <w:rFonts w:asciiTheme="majorHAnsi" w:hAnsiTheme="majorHAnsi" w:cstheme="majorHAnsi"/>
        </w:rPr>
        <w:t>ting</w:t>
      </w:r>
    </w:p>
    <w:p w14:paraId="1AF3B916" w14:textId="6FEC11CA" w:rsidR="00DD2CDD" w:rsidRPr="003F293F" w:rsidRDefault="00DD2CDD" w:rsidP="00364FE9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Lan Cabling</w:t>
      </w:r>
    </w:p>
    <w:p w14:paraId="4B5ACB5A" w14:textId="7A3D2A66" w:rsidR="007D0A93" w:rsidRDefault="0010676D" w:rsidP="007D0A93">
      <w:pPr>
        <w:pStyle w:val="ListParagraph"/>
        <w:numPr>
          <w:ilvl w:val="0"/>
          <w:numId w:val="16"/>
        </w:numPr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>MS Office</w:t>
      </w:r>
    </w:p>
    <w:p w14:paraId="17907E99" w14:textId="77777777" w:rsidR="007D0A93" w:rsidRPr="007D0A93" w:rsidRDefault="007D0A93" w:rsidP="007D0A93">
      <w:pPr>
        <w:pStyle w:val="ListParagraph"/>
        <w:jc w:val="both"/>
        <w:rPr>
          <w:rFonts w:asciiTheme="majorHAnsi" w:hAnsiTheme="majorHAnsi" w:cstheme="majorHAnsi"/>
        </w:rPr>
      </w:pPr>
    </w:p>
    <w:p w14:paraId="7407D3A6" w14:textId="627375FA" w:rsidR="00D416C0" w:rsidRPr="003F293F" w:rsidRDefault="00D416C0" w:rsidP="00D416C0">
      <w:pPr>
        <w:shd w:val="clear" w:color="auto" w:fill="95B3D7" w:themeFill="accent1" w:themeFillTint="99"/>
        <w:jc w:val="center"/>
        <w:rPr>
          <w:rFonts w:asciiTheme="majorHAnsi" w:hAnsiTheme="majorHAnsi" w:cstheme="majorHAnsi"/>
          <w:b/>
          <w:u w:val="single"/>
        </w:rPr>
      </w:pPr>
      <w:r w:rsidRPr="003F293F">
        <w:rPr>
          <w:rFonts w:asciiTheme="majorHAnsi" w:hAnsiTheme="majorHAnsi" w:cstheme="majorHAnsi"/>
          <w:b/>
          <w:u w:val="single"/>
        </w:rPr>
        <w:t>STRENGTH</w:t>
      </w:r>
    </w:p>
    <w:p w14:paraId="7DFF011A" w14:textId="77777777" w:rsidR="00D416C0" w:rsidRPr="003F293F" w:rsidRDefault="00D416C0" w:rsidP="00D416C0">
      <w:pPr>
        <w:rPr>
          <w:rFonts w:asciiTheme="majorHAnsi" w:hAnsiTheme="majorHAnsi" w:cstheme="majorHAnsi"/>
          <w:b/>
        </w:rPr>
      </w:pPr>
    </w:p>
    <w:p w14:paraId="69E2C183" w14:textId="5AA9BEDB" w:rsidR="00D416C0" w:rsidRPr="003F293F" w:rsidRDefault="00D416C0" w:rsidP="00D416C0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Can work with minimum supervision</w:t>
      </w:r>
    </w:p>
    <w:p w14:paraId="2EDFCC34" w14:textId="5E2A2D77" w:rsidR="00D416C0" w:rsidRPr="003F293F" w:rsidRDefault="00D416C0" w:rsidP="00D416C0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Can work even at grave yard shift</w:t>
      </w:r>
    </w:p>
    <w:p w14:paraId="48A0DC24" w14:textId="3442801A" w:rsidR="00D416C0" w:rsidRPr="003F293F" w:rsidRDefault="00D416C0" w:rsidP="00D416C0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Competitive</w:t>
      </w:r>
    </w:p>
    <w:p w14:paraId="131F06A6" w14:textId="575BD0F4" w:rsidR="00D416C0" w:rsidRPr="003F293F" w:rsidRDefault="00D416C0" w:rsidP="00D416C0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Have a dedication of work</w:t>
      </w:r>
    </w:p>
    <w:p w14:paraId="34D00247" w14:textId="207DCAC0" w:rsidR="003213D7" w:rsidRPr="00FF66A3" w:rsidRDefault="00D416C0" w:rsidP="003213D7">
      <w:pPr>
        <w:pStyle w:val="ListParagraph"/>
        <w:numPr>
          <w:ilvl w:val="0"/>
          <w:numId w:val="25"/>
        </w:numPr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>Simple, honest, loyal to a company</w:t>
      </w:r>
    </w:p>
    <w:p w14:paraId="14D7DFA6" w14:textId="77777777" w:rsidR="00FF66A3" w:rsidRPr="00FF66A3" w:rsidRDefault="00FF66A3" w:rsidP="00FF66A3">
      <w:pPr>
        <w:pStyle w:val="ListParagraph"/>
        <w:rPr>
          <w:rFonts w:asciiTheme="majorHAnsi" w:hAnsiTheme="majorHAnsi" w:cstheme="majorHAnsi"/>
          <w:b/>
        </w:rPr>
      </w:pPr>
    </w:p>
    <w:p w14:paraId="79D14908" w14:textId="77777777" w:rsidR="00FF66A3" w:rsidRPr="003213D7" w:rsidRDefault="00FF66A3" w:rsidP="00FF66A3">
      <w:pPr>
        <w:shd w:val="clear" w:color="auto" w:fill="95B3D7" w:themeFill="accent1" w:themeFillTint="99"/>
        <w:spacing w:line="276" w:lineRule="auto"/>
        <w:jc w:val="center"/>
        <w:rPr>
          <w:rFonts w:asciiTheme="majorHAnsi" w:hAnsiTheme="majorHAnsi" w:cstheme="majorHAnsi"/>
          <w:b/>
        </w:rPr>
      </w:pPr>
      <w:r w:rsidRPr="003213D7">
        <w:rPr>
          <w:rFonts w:asciiTheme="majorHAnsi" w:hAnsiTheme="majorHAnsi" w:cstheme="majorHAnsi"/>
          <w:b/>
          <w:u w:val="single"/>
        </w:rPr>
        <w:t>SEMINAR/TRAINING ATTENDED/CERTIFICATE</w:t>
      </w:r>
    </w:p>
    <w:p w14:paraId="6CEBB4BC" w14:textId="77777777" w:rsidR="00FF66A3" w:rsidRPr="003F293F" w:rsidRDefault="00FF66A3" w:rsidP="00FF66A3">
      <w:pPr>
        <w:pStyle w:val="ListParagraph"/>
        <w:spacing w:line="276" w:lineRule="auto"/>
        <w:jc w:val="both"/>
        <w:rPr>
          <w:rFonts w:asciiTheme="majorHAnsi" w:hAnsiTheme="majorHAnsi" w:cstheme="majorHAnsi"/>
        </w:rPr>
      </w:pPr>
    </w:p>
    <w:p w14:paraId="29818D34" w14:textId="590CC89E" w:rsidR="00FF66A3" w:rsidRPr="00AA6B1C" w:rsidRDefault="00FF66A3" w:rsidP="00FF66A3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Theme="majorHAnsi" w:hAnsiTheme="majorHAnsi" w:cstheme="majorHAnsi"/>
        </w:rPr>
      </w:pPr>
      <w:r w:rsidRPr="00AA6B1C">
        <w:rPr>
          <w:rFonts w:asciiTheme="majorHAnsi" w:hAnsiTheme="majorHAnsi" w:cstheme="majorHAnsi"/>
        </w:rPr>
        <w:t>COMPUTER SYSTEM SERVICI</w:t>
      </w:r>
      <w:r w:rsidR="002E60F3" w:rsidRPr="00AA6B1C">
        <w:rPr>
          <w:rFonts w:asciiTheme="majorHAnsi" w:hAnsiTheme="majorHAnsi" w:cstheme="majorHAnsi"/>
        </w:rPr>
        <w:t>NG “CSS – NC2”</w:t>
      </w:r>
      <w:r w:rsidR="0057642E" w:rsidRPr="00AA6B1C">
        <w:rPr>
          <w:rFonts w:asciiTheme="majorHAnsi" w:hAnsiTheme="majorHAnsi" w:cstheme="majorHAnsi"/>
        </w:rPr>
        <w:tab/>
      </w:r>
      <w:r w:rsidR="0057642E" w:rsidRPr="00AA6B1C">
        <w:rPr>
          <w:rFonts w:asciiTheme="majorHAnsi" w:hAnsiTheme="majorHAnsi" w:cstheme="majorHAnsi"/>
        </w:rPr>
        <w:tab/>
      </w:r>
      <w:r w:rsidRPr="00AA6B1C">
        <w:rPr>
          <w:rFonts w:asciiTheme="majorHAnsi" w:hAnsiTheme="majorHAnsi" w:cstheme="majorHAnsi"/>
        </w:rPr>
        <w:tab/>
      </w:r>
      <w:r w:rsidRPr="00AA6B1C">
        <w:rPr>
          <w:rFonts w:asciiTheme="majorHAnsi" w:hAnsiTheme="majorHAnsi" w:cstheme="majorHAnsi"/>
        </w:rPr>
        <w:tab/>
        <w:t xml:space="preserve"> </w:t>
      </w:r>
    </w:p>
    <w:p w14:paraId="6A12D5EF" w14:textId="2871379C" w:rsidR="00FF66A3" w:rsidRPr="00AA6B1C" w:rsidRDefault="00FF66A3" w:rsidP="00FF66A3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Theme="majorHAnsi" w:hAnsiTheme="majorHAnsi" w:cstheme="majorHAnsi"/>
        </w:rPr>
      </w:pPr>
      <w:r w:rsidRPr="00AA6B1C">
        <w:rPr>
          <w:rFonts w:asciiTheme="majorHAnsi" w:hAnsiTheme="majorHAnsi" w:cstheme="majorHAnsi"/>
        </w:rPr>
        <w:t>Seminar – Workshop in Network Security</w:t>
      </w:r>
      <w:r w:rsidRPr="00AA6B1C">
        <w:rPr>
          <w:rFonts w:asciiTheme="majorHAnsi" w:hAnsiTheme="majorHAnsi" w:cstheme="majorHAnsi"/>
        </w:rPr>
        <w:tab/>
      </w:r>
    </w:p>
    <w:p w14:paraId="5541AF11" w14:textId="4E77052A" w:rsidR="00FF66A3" w:rsidRPr="00AA6B1C" w:rsidRDefault="00FF66A3" w:rsidP="002E60F3">
      <w:pPr>
        <w:pStyle w:val="ListParagraph"/>
        <w:numPr>
          <w:ilvl w:val="0"/>
          <w:numId w:val="27"/>
        </w:numPr>
        <w:spacing w:line="276" w:lineRule="auto"/>
        <w:rPr>
          <w:rFonts w:asciiTheme="majorHAnsi" w:hAnsiTheme="majorHAnsi" w:cstheme="majorHAnsi"/>
        </w:rPr>
      </w:pPr>
      <w:r w:rsidRPr="00AA6B1C">
        <w:rPr>
          <w:rFonts w:asciiTheme="majorHAnsi" w:hAnsiTheme="majorHAnsi" w:cstheme="majorHAnsi"/>
        </w:rPr>
        <w:t>YOUTH CAMP 2012 (PRESIDENT OF DEPARTMENT)</w:t>
      </w:r>
    </w:p>
    <w:p w14:paraId="779A175F" w14:textId="77777777" w:rsidR="002E60F3" w:rsidRPr="00AA6B1C" w:rsidRDefault="00FF66A3" w:rsidP="002E60F3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Theme="majorHAnsi" w:hAnsiTheme="majorHAnsi" w:cstheme="majorHAnsi"/>
        </w:rPr>
      </w:pPr>
      <w:r w:rsidRPr="00AA6B1C">
        <w:rPr>
          <w:rFonts w:asciiTheme="majorHAnsi" w:hAnsiTheme="majorHAnsi" w:cstheme="majorHAnsi"/>
        </w:rPr>
        <w:t xml:space="preserve">IT </w:t>
      </w:r>
      <w:proofErr w:type="spellStart"/>
      <w:r w:rsidRPr="00AA6B1C">
        <w:rPr>
          <w:rFonts w:asciiTheme="majorHAnsi" w:hAnsiTheme="majorHAnsi" w:cstheme="majorHAnsi"/>
        </w:rPr>
        <w:t>Carrer</w:t>
      </w:r>
      <w:proofErr w:type="spellEnd"/>
      <w:r w:rsidRPr="00AA6B1C">
        <w:rPr>
          <w:rFonts w:asciiTheme="majorHAnsi" w:hAnsiTheme="majorHAnsi" w:cstheme="majorHAnsi"/>
        </w:rPr>
        <w:t xml:space="preserve"> Trends and Photo Editing Using Adobe Photoshop </w:t>
      </w:r>
    </w:p>
    <w:p w14:paraId="4FF81B2A" w14:textId="77777777" w:rsidR="002E60F3" w:rsidRDefault="002E60F3" w:rsidP="002E60F3">
      <w:pPr>
        <w:pStyle w:val="ListParagraph"/>
        <w:spacing w:line="276" w:lineRule="auto"/>
        <w:jc w:val="both"/>
        <w:rPr>
          <w:rFonts w:asciiTheme="majorHAnsi" w:hAnsiTheme="majorHAnsi" w:cstheme="majorHAnsi"/>
          <w:b/>
        </w:rPr>
      </w:pPr>
    </w:p>
    <w:p w14:paraId="07C97799" w14:textId="5656E9E9" w:rsidR="007D0A93" w:rsidRPr="003E1B99" w:rsidRDefault="00FF66A3" w:rsidP="003E1B99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E1B99">
        <w:rPr>
          <w:rFonts w:asciiTheme="majorHAnsi" w:hAnsiTheme="majorHAnsi" w:cstheme="majorHAnsi"/>
          <w:b/>
        </w:rPr>
        <w:lastRenderedPageBreak/>
        <w:tab/>
      </w:r>
    </w:p>
    <w:p w14:paraId="3F6B2E0B" w14:textId="27B2400B" w:rsidR="00C3482A" w:rsidRPr="003F293F" w:rsidRDefault="0085509E" w:rsidP="0085509E">
      <w:pPr>
        <w:shd w:val="clear" w:color="auto" w:fill="95B3D7" w:themeFill="accent1" w:themeFillTint="99"/>
        <w:spacing w:line="276" w:lineRule="auto"/>
        <w:jc w:val="center"/>
        <w:rPr>
          <w:rFonts w:asciiTheme="majorHAnsi" w:hAnsiTheme="majorHAnsi" w:cstheme="majorHAnsi"/>
          <w:b/>
          <w:u w:val="single"/>
        </w:rPr>
      </w:pPr>
      <w:r w:rsidRPr="003F293F">
        <w:rPr>
          <w:rFonts w:asciiTheme="majorHAnsi" w:hAnsiTheme="majorHAnsi" w:cstheme="majorHAnsi"/>
          <w:b/>
          <w:u w:val="single"/>
        </w:rPr>
        <w:t>PERSONAL BACKGROUND</w:t>
      </w:r>
    </w:p>
    <w:p w14:paraId="4368D4A3" w14:textId="4BB1D38C" w:rsidR="0085509E" w:rsidRPr="003F293F" w:rsidRDefault="00DD2CDD" w:rsidP="00A02D5C">
      <w:pPr>
        <w:spacing w:line="276" w:lineRule="auto"/>
        <w:jc w:val="both"/>
        <w:rPr>
          <w:rFonts w:asciiTheme="majorHAnsi" w:hAnsiTheme="majorHAnsi" w:cstheme="majorHAnsi"/>
        </w:rPr>
      </w:pPr>
      <w:r w:rsidRPr="003F293F">
        <w:rPr>
          <w:rFonts w:asciiTheme="majorHAnsi" w:hAnsiTheme="majorHAnsi" w:cstheme="majorHAnsi"/>
        </w:rPr>
        <w:tab/>
      </w:r>
    </w:p>
    <w:p w14:paraId="628B3818" w14:textId="58A8411C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</w:rPr>
        <w:tab/>
      </w:r>
      <w:r w:rsidRPr="003F293F">
        <w:rPr>
          <w:rFonts w:asciiTheme="majorHAnsi" w:hAnsiTheme="majorHAnsi" w:cstheme="majorHAnsi"/>
          <w:b/>
        </w:rPr>
        <w:t>AGE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26</w:t>
      </w:r>
    </w:p>
    <w:p w14:paraId="73D1E62A" w14:textId="49D6B2C0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DATE OF BIRTH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OCTOBER 12, 1990</w:t>
      </w:r>
    </w:p>
    <w:p w14:paraId="28BC82FD" w14:textId="04B76C33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PLACE OF BIRTH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proofErr w:type="spellStart"/>
      <w:r w:rsidRPr="003F293F">
        <w:rPr>
          <w:rFonts w:asciiTheme="majorHAnsi" w:hAnsiTheme="majorHAnsi" w:cstheme="majorHAnsi"/>
        </w:rPr>
        <w:t>Aparri</w:t>
      </w:r>
      <w:proofErr w:type="spellEnd"/>
      <w:r w:rsidRPr="003F293F">
        <w:rPr>
          <w:rFonts w:asciiTheme="majorHAnsi" w:hAnsiTheme="majorHAnsi" w:cstheme="majorHAnsi"/>
        </w:rPr>
        <w:t>, Cagayan</w:t>
      </w:r>
      <w:r w:rsidR="00495F98" w:rsidRPr="003F293F">
        <w:rPr>
          <w:rFonts w:asciiTheme="majorHAnsi" w:hAnsiTheme="majorHAnsi" w:cstheme="majorHAnsi"/>
        </w:rPr>
        <w:t>, Philippines</w:t>
      </w:r>
    </w:p>
    <w:p w14:paraId="4B8B41D6" w14:textId="72253D03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GENDER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Male</w:t>
      </w:r>
    </w:p>
    <w:p w14:paraId="5AA08781" w14:textId="7D1F4AC1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HEIGHT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="00D452B4">
        <w:rPr>
          <w:rFonts w:asciiTheme="majorHAnsi" w:hAnsiTheme="majorHAnsi" w:cstheme="majorHAnsi"/>
        </w:rPr>
        <w:t>5’3</w:t>
      </w:r>
      <w:r w:rsidRPr="003F293F">
        <w:rPr>
          <w:rFonts w:asciiTheme="majorHAnsi" w:hAnsiTheme="majorHAnsi" w:cstheme="majorHAnsi"/>
        </w:rPr>
        <w:t>”</w:t>
      </w:r>
    </w:p>
    <w:p w14:paraId="732C0394" w14:textId="0E21DD45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WEIGHT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65 kg</w:t>
      </w:r>
    </w:p>
    <w:p w14:paraId="56012BF4" w14:textId="44325A5C" w:rsidR="003714AB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RELIGION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Roman Catholic</w:t>
      </w:r>
    </w:p>
    <w:p w14:paraId="1F18E1AB" w14:textId="5AC16166" w:rsidR="00DD2CDD" w:rsidRPr="003F293F" w:rsidRDefault="003714AB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CIVIL STATUS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Single</w:t>
      </w:r>
    </w:p>
    <w:p w14:paraId="4AD3F738" w14:textId="368EDA17" w:rsidR="003714AB" w:rsidRPr="003F293F" w:rsidRDefault="003714AB" w:rsidP="00495F98">
      <w:pPr>
        <w:spacing w:line="276" w:lineRule="auto"/>
        <w:jc w:val="both"/>
        <w:rPr>
          <w:rFonts w:asciiTheme="majorHAnsi" w:hAnsiTheme="majorHAnsi" w:cstheme="majorHAnsi"/>
          <w:b/>
        </w:rPr>
      </w:pP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  <w:t>CITIZENSHIP</w:t>
      </w:r>
      <w:r w:rsidR="00D416C0" w:rsidRPr="003F293F">
        <w:rPr>
          <w:rFonts w:asciiTheme="majorHAnsi" w:hAnsiTheme="majorHAnsi" w:cstheme="majorHAnsi"/>
          <w:b/>
        </w:rPr>
        <w:t>:</w:t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  <w:b/>
        </w:rPr>
        <w:tab/>
      </w:r>
      <w:r w:rsidRPr="003F293F">
        <w:rPr>
          <w:rFonts w:asciiTheme="majorHAnsi" w:hAnsiTheme="majorHAnsi" w:cstheme="majorHAnsi"/>
        </w:rPr>
        <w:t>Filipin</w:t>
      </w:r>
      <w:r w:rsidR="00495F98" w:rsidRPr="003F293F">
        <w:rPr>
          <w:rFonts w:asciiTheme="majorHAnsi" w:hAnsiTheme="majorHAnsi" w:cstheme="majorHAnsi"/>
        </w:rPr>
        <w:t>o</w:t>
      </w:r>
    </w:p>
    <w:p w14:paraId="2BF5A496" w14:textId="4FEBE583" w:rsidR="0066653E" w:rsidRPr="003F293F" w:rsidRDefault="0066653E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</w:p>
    <w:p w14:paraId="27D0C0E3" w14:textId="0E848655" w:rsidR="00F83DB3" w:rsidRPr="003F293F" w:rsidRDefault="00F83DB3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</w:p>
    <w:p w14:paraId="0D221165" w14:textId="6F02111A" w:rsidR="00F83DB3" w:rsidRPr="003F293F" w:rsidRDefault="00F83DB3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</w:p>
    <w:p w14:paraId="3D57023D" w14:textId="77777777" w:rsidR="00F83DB3" w:rsidRPr="003F293F" w:rsidRDefault="00F83DB3" w:rsidP="00A02D5C">
      <w:pPr>
        <w:spacing w:line="276" w:lineRule="auto"/>
        <w:jc w:val="both"/>
        <w:rPr>
          <w:rFonts w:asciiTheme="majorHAnsi" w:hAnsiTheme="majorHAnsi" w:cstheme="majorHAnsi"/>
          <w:b/>
        </w:rPr>
      </w:pPr>
    </w:p>
    <w:p w14:paraId="272397ED" w14:textId="1B881559" w:rsidR="00104EFC" w:rsidRDefault="00104EFC" w:rsidP="00104EFC">
      <w:pPr>
        <w:jc w:val="center"/>
        <w:rPr>
          <w:rFonts w:ascii="Calibri" w:hAnsi="Calibri"/>
          <w:sz w:val="22"/>
          <w:szCs w:val="22"/>
        </w:rPr>
      </w:pPr>
    </w:p>
    <w:p w14:paraId="4EA7BE4A" w14:textId="2FCFFBCF" w:rsidR="00104EFC" w:rsidRDefault="00104EFC" w:rsidP="00104EFC">
      <w:pPr>
        <w:jc w:val="center"/>
        <w:rPr>
          <w:rFonts w:ascii="Calibri" w:hAnsi="Calibri"/>
          <w:sz w:val="20"/>
          <w:szCs w:val="28"/>
        </w:rPr>
      </w:pPr>
    </w:p>
    <w:p w14:paraId="58FBF503" w14:textId="2A7FCC16" w:rsidR="00C52E2D" w:rsidRDefault="00C52E2D" w:rsidP="00104EFC">
      <w:pPr>
        <w:jc w:val="center"/>
        <w:rPr>
          <w:rFonts w:ascii="Calibri" w:hAnsi="Calibri"/>
          <w:sz w:val="20"/>
          <w:szCs w:val="28"/>
        </w:rPr>
      </w:pPr>
    </w:p>
    <w:p w14:paraId="03C531F3" w14:textId="3F19F578" w:rsidR="00DE371D" w:rsidRDefault="00DE371D" w:rsidP="00104EFC">
      <w:pPr>
        <w:jc w:val="center"/>
        <w:rPr>
          <w:rFonts w:ascii="Calibri" w:hAnsi="Calibri"/>
          <w:sz w:val="20"/>
          <w:szCs w:val="28"/>
        </w:rPr>
      </w:pPr>
    </w:p>
    <w:p w14:paraId="61EACD4A" w14:textId="77777777" w:rsidR="00DE371D" w:rsidRDefault="00DE371D" w:rsidP="00104EFC">
      <w:pPr>
        <w:jc w:val="center"/>
        <w:rPr>
          <w:rFonts w:ascii="Calibri" w:hAnsi="Calibri"/>
          <w:sz w:val="20"/>
          <w:szCs w:val="28"/>
        </w:rPr>
      </w:pPr>
    </w:p>
    <w:p w14:paraId="15B0CD3F" w14:textId="46C6F99A" w:rsidR="00C52E2D" w:rsidRDefault="00FF66A3" w:rsidP="00104EFC">
      <w:pPr>
        <w:jc w:val="center"/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</w:pPr>
      <w:r w:rsidRPr="00DE371D"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  <w:t>I hereby certify that all the above information is true and correct to the best of my knowledge</w:t>
      </w:r>
      <w:r w:rsidR="00DE371D"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  <w:t xml:space="preserve"> skills</w:t>
      </w:r>
      <w:r w:rsidRPr="00DE371D"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  <w:t xml:space="preserve"> and belief.</w:t>
      </w:r>
    </w:p>
    <w:p w14:paraId="5A626DDF" w14:textId="0D1DF78E" w:rsidR="00DE371D" w:rsidRDefault="00DE371D" w:rsidP="00104EFC">
      <w:pPr>
        <w:jc w:val="center"/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</w:pPr>
    </w:p>
    <w:p w14:paraId="2A917173" w14:textId="77777777" w:rsidR="00DE371D" w:rsidRDefault="00DE371D" w:rsidP="00DE371D">
      <w:pPr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</w:pPr>
    </w:p>
    <w:p w14:paraId="046AC021" w14:textId="77777777" w:rsidR="00DE371D" w:rsidRDefault="00DE371D" w:rsidP="00DE371D">
      <w:pPr>
        <w:rPr>
          <w:rFonts w:ascii="Helvetica" w:hAnsi="Helvetica"/>
          <w:b/>
          <w:i/>
          <w:color w:val="575757"/>
          <w:spacing w:val="3"/>
          <w:sz w:val="21"/>
          <w:szCs w:val="21"/>
          <w:shd w:val="clear" w:color="auto" w:fill="FFFFFF"/>
        </w:rPr>
      </w:pPr>
    </w:p>
    <w:p w14:paraId="1E6A30C3" w14:textId="77777777" w:rsidR="00DE371D" w:rsidRDefault="00DE371D" w:rsidP="00DE371D">
      <w:pPr>
        <w:ind w:left="7200" w:firstLine="720"/>
        <w:rPr>
          <w:rFonts w:asciiTheme="majorHAnsi" w:hAnsiTheme="majorHAnsi" w:cstheme="majorHAnsi"/>
          <w:b/>
          <w:color w:val="575757"/>
          <w:spacing w:val="3"/>
          <w:shd w:val="clear" w:color="auto" w:fill="FFFFFF"/>
        </w:rPr>
      </w:pPr>
    </w:p>
    <w:p w14:paraId="774B4BD5" w14:textId="77777777" w:rsidR="00DE371D" w:rsidRDefault="00DE371D" w:rsidP="00DE371D">
      <w:pPr>
        <w:ind w:left="7200" w:firstLine="720"/>
        <w:rPr>
          <w:rFonts w:asciiTheme="majorHAnsi" w:hAnsiTheme="majorHAnsi" w:cstheme="majorHAnsi"/>
          <w:b/>
          <w:color w:val="575757"/>
          <w:spacing w:val="3"/>
          <w:shd w:val="clear" w:color="auto" w:fill="FFFFFF"/>
        </w:rPr>
      </w:pPr>
    </w:p>
    <w:p w14:paraId="5BB95D87" w14:textId="77777777" w:rsidR="00DE371D" w:rsidRDefault="00DE371D" w:rsidP="00DE371D">
      <w:pPr>
        <w:ind w:left="7200" w:firstLine="720"/>
        <w:rPr>
          <w:rFonts w:asciiTheme="majorHAnsi" w:hAnsiTheme="majorHAnsi" w:cstheme="majorHAnsi"/>
          <w:b/>
          <w:color w:val="575757"/>
          <w:spacing w:val="3"/>
          <w:shd w:val="clear" w:color="auto" w:fill="FFFFFF"/>
        </w:rPr>
      </w:pPr>
    </w:p>
    <w:p w14:paraId="2C2B17B8" w14:textId="77777777" w:rsidR="00DE371D" w:rsidRPr="00DE371D" w:rsidRDefault="00DE371D" w:rsidP="00104EFC">
      <w:pPr>
        <w:jc w:val="center"/>
        <w:rPr>
          <w:rFonts w:ascii="Calibri" w:hAnsi="Calibri"/>
          <w:b/>
          <w:i/>
          <w:sz w:val="20"/>
          <w:szCs w:val="28"/>
        </w:rPr>
      </w:pPr>
      <w:bookmarkStart w:id="0" w:name="_GoBack"/>
      <w:bookmarkEnd w:id="0"/>
    </w:p>
    <w:sectPr w:rsidR="00DE371D" w:rsidRPr="00DE371D" w:rsidSect="001B72E3">
      <w:headerReference w:type="default" r:id="rId11"/>
      <w:footerReference w:type="default" r:id="rId12"/>
      <w:pgSz w:w="11907" w:h="16839" w:code="9"/>
      <w:pgMar w:top="630" w:right="864" w:bottom="864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4F2CCD" w14:textId="77777777" w:rsidR="00A3603B" w:rsidRDefault="00A3603B">
      <w:r>
        <w:separator/>
      </w:r>
    </w:p>
  </w:endnote>
  <w:endnote w:type="continuationSeparator" w:id="0">
    <w:p w14:paraId="374A66BF" w14:textId="77777777" w:rsidR="00A3603B" w:rsidRDefault="00A36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64F7F" w14:textId="77777777" w:rsidR="0066653E" w:rsidRPr="0066653E" w:rsidRDefault="0066653E" w:rsidP="0066653E">
    <w:pPr>
      <w:shd w:val="clear" w:color="auto" w:fill="FFFFFF" w:themeFill="background1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474AAB" w14:textId="77777777" w:rsidR="00A3603B" w:rsidRDefault="00A3603B">
      <w:r>
        <w:separator/>
      </w:r>
    </w:p>
  </w:footnote>
  <w:footnote w:type="continuationSeparator" w:id="0">
    <w:p w14:paraId="21766524" w14:textId="77777777" w:rsidR="00A3603B" w:rsidRDefault="00A360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B74FD8" w14:textId="56DB0919" w:rsidR="007B54BE" w:rsidRPr="00E9010E" w:rsidRDefault="007B54BE" w:rsidP="003213D7">
    <w:pPr>
      <w:pBdr>
        <w:bottom w:val="single" w:sz="18" w:space="1" w:color="244061"/>
      </w:pBdr>
      <w:shd w:val="clear" w:color="auto" w:fill="FFFFFF" w:themeFill="background1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428C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114A27"/>
    <w:multiLevelType w:val="hybridMultilevel"/>
    <w:tmpl w:val="AEBAB09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0C35BFF"/>
    <w:multiLevelType w:val="multilevel"/>
    <w:tmpl w:val="FFE8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17D5716"/>
    <w:multiLevelType w:val="multilevel"/>
    <w:tmpl w:val="1FB0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30C2386"/>
    <w:multiLevelType w:val="hybridMultilevel"/>
    <w:tmpl w:val="2F401878"/>
    <w:lvl w:ilvl="0" w:tplc="620280A0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3E80865"/>
    <w:multiLevelType w:val="hybridMultilevel"/>
    <w:tmpl w:val="549C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51359F6"/>
    <w:multiLevelType w:val="hybridMultilevel"/>
    <w:tmpl w:val="DEFCF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6A16EF1"/>
    <w:multiLevelType w:val="hybridMultilevel"/>
    <w:tmpl w:val="ACACF8C2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F22464"/>
    <w:multiLevelType w:val="multilevel"/>
    <w:tmpl w:val="19CC3012"/>
    <w:lvl w:ilvl="0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3350CE"/>
    <w:multiLevelType w:val="multilevel"/>
    <w:tmpl w:val="6720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>
    <w:nsid w:val="2D5A0AA8"/>
    <w:multiLevelType w:val="hybridMultilevel"/>
    <w:tmpl w:val="EBF8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8E5E15"/>
    <w:multiLevelType w:val="hybridMultilevel"/>
    <w:tmpl w:val="1610E896"/>
    <w:lvl w:ilvl="0" w:tplc="862267CA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14D04A3"/>
    <w:multiLevelType w:val="multilevel"/>
    <w:tmpl w:val="3870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1EE3CD1"/>
    <w:multiLevelType w:val="hybridMultilevel"/>
    <w:tmpl w:val="A8601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E13C43"/>
    <w:multiLevelType w:val="hybridMultilevel"/>
    <w:tmpl w:val="19CC3012"/>
    <w:lvl w:ilvl="0" w:tplc="8280F5AA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265458"/>
    <w:multiLevelType w:val="hybridMultilevel"/>
    <w:tmpl w:val="F056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F849AE"/>
    <w:multiLevelType w:val="hybridMultilevel"/>
    <w:tmpl w:val="595C74C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4495BBF"/>
    <w:multiLevelType w:val="hybridMultilevel"/>
    <w:tmpl w:val="F7D09500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CBD359A"/>
    <w:multiLevelType w:val="hybridMultilevel"/>
    <w:tmpl w:val="002CF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2FF5AA8"/>
    <w:multiLevelType w:val="hybridMultilevel"/>
    <w:tmpl w:val="2E6AFF2A"/>
    <w:lvl w:ilvl="0" w:tplc="F21A977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A40A51"/>
    <w:multiLevelType w:val="hybridMultilevel"/>
    <w:tmpl w:val="C87E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0F67B0"/>
    <w:multiLevelType w:val="hybridMultilevel"/>
    <w:tmpl w:val="4184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CB81C96"/>
    <w:multiLevelType w:val="hybridMultilevel"/>
    <w:tmpl w:val="95BCF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25">
    <w:nsid w:val="780C31BA"/>
    <w:multiLevelType w:val="multilevel"/>
    <w:tmpl w:val="BD88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DD74C1"/>
    <w:multiLevelType w:val="hybridMultilevel"/>
    <w:tmpl w:val="AEEACA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24"/>
  </w:num>
  <w:num w:numId="4">
    <w:abstractNumId w:val="20"/>
  </w:num>
  <w:num w:numId="5">
    <w:abstractNumId w:val="15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25"/>
  </w:num>
  <w:num w:numId="11">
    <w:abstractNumId w:val="4"/>
  </w:num>
  <w:num w:numId="12">
    <w:abstractNumId w:val="7"/>
  </w:num>
  <w:num w:numId="13">
    <w:abstractNumId w:val="17"/>
  </w:num>
  <w:num w:numId="14">
    <w:abstractNumId w:val="1"/>
  </w:num>
  <w:num w:numId="15">
    <w:abstractNumId w:val="18"/>
  </w:num>
  <w:num w:numId="16">
    <w:abstractNumId w:val="5"/>
  </w:num>
  <w:num w:numId="17">
    <w:abstractNumId w:val="13"/>
  </w:num>
  <w:num w:numId="18">
    <w:abstractNumId w:val="23"/>
  </w:num>
  <w:num w:numId="19">
    <w:abstractNumId w:val="9"/>
  </w:num>
  <w:num w:numId="20">
    <w:abstractNumId w:val="19"/>
  </w:num>
  <w:num w:numId="21">
    <w:abstractNumId w:val="6"/>
  </w:num>
  <w:num w:numId="22">
    <w:abstractNumId w:val="14"/>
  </w:num>
  <w:num w:numId="23">
    <w:abstractNumId w:val="26"/>
  </w:num>
  <w:num w:numId="24">
    <w:abstractNumId w:val="11"/>
  </w:num>
  <w:num w:numId="25">
    <w:abstractNumId w:val="16"/>
  </w:num>
  <w:num w:numId="26">
    <w:abstractNumId w:val="22"/>
  </w:num>
  <w:num w:numId="27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removeDateAndTime/>
  <w:displayBackgroundShape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TUwMzYyMTc1MzFX0lEKTi0uzszPAykwrAUAks2R1SwAAAA="/>
  </w:docVars>
  <w:rsids>
    <w:rsidRoot w:val="00D52514"/>
    <w:rsid w:val="00001C64"/>
    <w:rsid w:val="00003DD6"/>
    <w:rsid w:val="00005F32"/>
    <w:rsid w:val="000113CD"/>
    <w:rsid w:val="00011B43"/>
    <w:rsid w:val="00022C32"/>
    <w:rsid w:val="000259B7"/>
    <w:rsid w:val="000273EB"/>
    <w:rsid w:val="00027D80"/>
    <w:rsid w:val="000335DF"/>
    <w:rsid w:val="00033910"/>
    <w:rsid w:val="00037600"/>
    <w:rsid w:val="00040626"/>
    <w:rsid w:val="0004143F"/>
    <w:rsid w:val="00052DB5"/>
    <w:rsid w:val="00053860"/>
    <w:rsid w:val="00054F76"/>
    <w:rsid w:val="00055226"/>
    <w:rsid w:val="00055657"/>
    <w:rsid w:val="0005577A"/>
    <w:rsid w:val="00055933"/>
    <w:rsid w:val="00060920"/>
    <w:rsid w:val="00062B15"/>
    <w:rsid w:val="0006301A"/>
    <w:rsid w:val="000634EF"/>
    <w:rsid w:val="00064111"/>
    <w:rsid w:val="00064F76"/>
    <w:rsid w:val="00065DCD"/>
    <w:rsid w:val="0006700F"/>
    <w:rsid w:val="00071BFB"/>
    <w:rsid w:val="000720A2"/>
    <w:rsid w:val="00072C73"/>
    <w:rsid w:val="00073B15"/>
    <w:rsid w:val="00073BE3"/>
    <w:rsid w:val="00075A8F"/>
    <w:rsid w:val="000777D1"/>
    <w:rsid w:val="000779DA"/>
    <w:rsid w:val="00081144"/>
    <w:rsid w:val="0008195A"/>
    <w:rsid w:val="000827CB"/>
    <w:rsid w:val="00084914"/>
    <w:rsid w:val="00086B09"/>
    <w:rsid w:val="00087869"/>
    <w:rsid w:val="00093DFE"/>
    <w:rsid w:val="00095761"/>
    <w:rsid w:val="000A6D9C"/>
    <w:rsid w:val="000A6FA7"/>
    <w:rsid w:val="000B0792"/>
    <w:rsid w:val="000B0B24"/>
    <w:rsid w:val="000B28FC"/>
    <w:rsid w:val="000B354B"/>
    <w:rsid w:val="000B6460"/>
    <w:rsid w:val="000B7A09"/>
    <w:rsid w:val="000C05F4"/>
    <w:rsid w:val="000C0ACF"/>
    <w:rsid w:val="000C135E"/>
    <w:rsid w:val="000C4BB3"/>
    <w:rsid w:val="000C4E17"/>
    <w:rsid w:val="000C4F83"/>
    <w:rsid w:val="000C69ED"/>
    <w:rsid w:val="000D1BAC"/>
    <w:rsid w:val="000D69AE"/>
    <w:rsid w:val="000E0F0B"/>
    <w:rsid w:val="000E185A"/>
    <w:rsid w:val="000E3D77"/>
    <w:rsid w:val="000E438A"/>
    <w:rsid w:val="000E4C89"/>
    <w:rsid w:val="000E595F"/>
    <w:rsid w:val="000F66F1"/>
    <w:rsid w:val="000F673E"/>
    <w:rsid w:val="00100573"/>
    <w:rsid w:val="00101815"/>
    <w:rsid w:val="00103A63"/>
    <w:rsid w:val="00103FB5"/>
    <w:rsid w:val="00104EFC"/>
    <w:rsid w:val="0010676D"/>
    <w:rsid w:val="0011277C"/>
    <w:rsid w:val="00114B3F"/>
    <w:rsid w:val="00121C7A"/>
    <w:rsid w:val="00121DCF"/>
    <w:rsid w:val="0012243C"/>
    <w:rsid w:val="00122A98"/>
    <w:rsid w:val="0012456B"/>
    <w:rsid w:val="00125250"/>
    <w:rsid w:val="001274F3"/>
    <w:rsid w:val="00131310"/>
    <w:rsid w:val="00132352"/>
    <w:rsid w:val="00133380"/>
    <w:rsid w:val="001337C0"/>
    <w:rsid w:val="00134183"/>
    <w:rsid w:val="00137229"/>
    <w:rsid w:val="00144CA5"/>
    <w:rsid w:val="0014529F"/>
    <w:rsid w:val="001459D0"/>
    <w:rsid w:val="001461B8"/>
    <w:rsid w:val="001472BA"/>
    <w:rsid w:val="00147C5D"/>
    <w:rsid w:val="00150B00"/>
    <w:rsid w:val="00150C0B"/>
    <w:rsid w:val="00152B36"/>
    <w:rsid w:val="0015323D"/>
    <w:rsid w:val="00154461"/>
    <w:rsid w:val="0015737E"/>
    <w:rsid w:val="00161770"/>
    <w:rsid w:val="00166036"/>
    <w:rsid w:val="00166744"/>
    <w:rsid w:val="00166DAC"/>
    <w:rsid w:val="00167400"/>
    <w:rsid w:val="00170B33"/>
    <w:rsid w:val="00172EB0"/>
    <w:rsid w:val="00173D31"/>
    <w:rsid w:val="001776A6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27A1"/>
    <w:rsid w:val="001A46CD"/>
    <w:rsid w:val="001A5603"/>
    <w:rsid w:val="001B34B4"/>
    <w:rsid w:val="001B4F38"/>
    <w:rsid w:val="001B5CA3"/>
    <w:rsid w:val="001B72E3"/>
    <w:rsid w:val="001B77A5"/>
    <w:rsid w:val="001C14C0"/>
    <w:rsid w:val="001C3333"/>
    <w:rsid w:val="001C3766"/>
    <w:rsid w:val="001C3E73"/>
    <w:rsid w:val="001C6DE8"/>
    <w:rsid w:val="001C77B8"/>
    <w:rsid w:val="001D25ED"/>
    <w:rsid w:val="001D2D6C"/>
    <w:rsid w:val="001D3A63"/>
    <w:rsid w:val="001D4713"/>
    <w:rsid w:val="001D500D"/>
    <w:rsid w:val="001D7EB3"/>
    <w:rsid w:val="001E0EE6"/>
    <w:rsid w:val="001E1DDB"/>
    <w:rsid w:val="001E3B04"/>
    <w:rsid w:val="001E4177"/>
    <w:rsid w:val="001E68CF"/>
    <w:rsid w:val="001F0FDD"/>
    <w:rsid w:val="001F423E"/>
    <w:rsid w:val="001F5244"/>
    <w:rsid w:val="00203A3C"/>
    <w:rsid w:val="00203E2D"/>
    <w:rsid w:val="00205214"/>
    <w:rsid w:val="002066D6"/>
    <w:rsid w:val="00207AC5"/>
    <w:rsid w:val="00207C6E"/>
    <w:rsid w:val="00217FBA"/>
    <w:rsid w:val="002201D6"/>
    <w:rsid w:val="00222E35"/>
    <w:rsid w:val="0022420C"/>
    <w:rsid w:val="00224DBE"/>
    <w:rsid w:val="00225F36"/>
    <w:rsid w:val="00226CBE"/>
    <w:rsid w:val="002271BD"/>
    <w:rsid w:val="00227835"/>
    <w:rsid w:val="00237B21"/>
    <w:rsid w:val="0024231A"/>
    <w:rsid w:val="0024237C"/>
    <w:rsid w:val="002433D5"/>
    <w:rsid w:val="00243817"/>
    <w:rsid w:val="002456A1"/>
    <w:rsid w:val="00261C5F"/>
    <w:rsid w:val="002639EC"/>
    <w:rsid w:val="002652C3"/>
    <w:rsid w:val="00266CAC"/>
    <w:rsid w:val="0026722F"/>
    <w:rsid w:val="00271E83"/>
    <w:rsid w:val="00280E0A"/>
    <w:rsid w:val="002820B5"/>
    <w:rsid w:val="0028213E"/>
    <w:rsid w:val="002863D4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57B7"/>
    <w:rsid w:val="002B286E"/>
    <w:rsid w:val="002B2C79"/>
    <w:rsid w:val="002B374D"/>
    <w:rsid w:val="002B4F66"/>
    <w:rsid w:val="002C01CE"/>
    <w:rsid w:val="002C03BE"/>
    <w:rsid w:val="002C2F3D"/>
    <w:rsid w:val="002D006F"/>
    <w:rsid w:val="002D1B95"/>
    <w:rsid w:val="002D1B9E"/>
    <w:rsid w:val="002D31D2"/>
    <w:rsid w:val="002D39EB"/>
    <w:rsid w:val="002D3E89"/>
    <w:rsid w:val="002E0ACE"/>
    <w:rsid w:val="002E2493"/>
    <w:rsid w:val="002E2F92"/>
    <w:rsid w:val="002E444D"/>
    <w:rsid w:val="002E4E67"/>
    <w:rsid w:val="002E5A3C"/>
    <w:rsid w:val="002E60F3"/>
    <w:rsid w:val="002E6780"/>
    <w:rsid w:val="002E735E"/>
    <w:rsid w:val="002E77F7"/>
    <w:rsid w:val="002F4573"/>
    <w:rsid w:val="002F4C69"/>
    <w:rsid w:val="00301DF8"/>
    <w:rsid w:val="00303020"/>
    <w:rsid w:val="00303774"/>
    <w:rsid w:val="003037A6"/>
    <w:rsid w:val="003075C0"/>
    <w:rsid w:val="00311936"/>
    <w:rsid w:val="003168D1"/>
    <w:rsid w:val="00317DB7"/>
    <w:rsid w:val="003213D7"/>
    <w:rsid w:val="00322FBE"/>
    <w:rsid w:val="003309B7"/>
    <w:rsid w:val="00330DD4"/>
    <w:rsid w:val="00333BCB"/>
    <w:rsid w:val="00333C76"/>
    <w:rsid w:val="00334E1C"/>
    <w:rsid w:val="00335214"/>
    <w:rsid w:val="003427B9"/>
    <w:rsid w:val="00343FD9"/>
    <w:rsid w:val="00346567"/>
    <w:rsid w:val="0034678A"/>
    <w:rsid w:val="00352CA5"/>
    <w:rsid w:val="0035775D"/>
    <w:rsid w:val="00357B6C"/>
    <w:rsid w:val="00357EAD"/>
    <w:rsid w:val="00364147"/>
    <w:rsid w:val="00364E3B"/>
    <w:rsid w:val="00364FE9"/>
    <w:rsid w:val="00365D4B"/>
    <w:rsid w:val="00370D7D"/>
    <w:rsid w:val="003714AB"/>
    <w:rsid w:val="003728D1"/>
    <w:rsid w:val="00374799"/>
    <w:rsid w:val="00375596"/>
    <w:rsid w:val="00375B52"/>
    <w:rsid w:val="003811B3"/>
    <w:rsid w:val="00381368"/>
    <w:rsid w:val="00381C12"/>
    <w:rsid w:val="00381F9C"/>
    <w:rsid w:val="003824E3"/>
    <w:rsid w:val="00382C6E"/>
    <w:rsid w:val="00384DA0"/>
    <w:rsid w:val="0038591C"/>
    <w:rsid w:val="003940A4"/>
    <w:rsid w:val="003955BC"/>
    <w:rsid w:val="00395C40"/>
    <w:rsid w:val="0039636E"/>
    <w:rsid w:val="00397C78"/>
    <w:rsid w:val="003A0355"/>
    <w:rsid w:val="003A0C67"/>
    <w:rsid w:val="003A0FD3"/>
    <w:rsid w:val="003A1958"/>
    <w:rsid w:val="003A201A"/>
    <w:rsid w:val="003A2FD5"/>
    <w:rsid w:val="003A4058"/>
    <w:rsid w:val="003A56A6"/>
    <w:rsid w:val="003A59DE"/>
    <w:rsid w:val="003B1400"/>
    <w:rsid w:val="003B1A1E"/>
    <w:rsid w:val="003B5827"/>
    <w:rsid w:val="003B6CC9"/>
    <w:rsid w:val="003B70EC"/>
    <w:rsid w:val="003C0ABC"/>
    <w:rsid w:val="003C0E49"/>
    <w:rsid w:val="003C5255"/>
    <w:rsid w:val="003C64A9"/>
    <w:rsid w:val="003C778D"/>
    <w:rsid w:val="003D2185"/>
    <w:rsid w:val="003D2411"/>
    <w:rsid w:val="003E1B99"/>
    <w:rsid w:val="003E43BB"/>
    <w:rsid w:val="003E7C4C"/>
    <w:rsid w:val="003F1B17"/>
    <w:rsid w:val="003F293F"/>
    <w:rsid w:val="003F2E8A"/>
    <w:rsid w:val="003F4918"/>
    <w:rsid w:val="003F6357"/>
    <w:rsid w:val="004009F8"/>
    <w:rsid w:val="00400B53"/>
    <w:rsid w:val="00412D65"/>
    <w:rsid w:val="00415B2B"/>
    <w:rsid w:val="00416393"/>
    <w:rsid w:val="00416536"/>
    <w:rsid w:val="004170C1"/>
    <w:rsid w:val="00421260"/>
    <w:rsid w:val="0042195E"/>
    <w:rsid w:val="00421CAA"/>
    <w:rsid w:val="00423EE4"/>
    <w:rsid w:val="004252DC"/>
    <w:rsid w:val="004254A8"/>
    <w:rsid w:val="00426801"/>
    <w:rsid w:val="00426A90"/>
    <w:rsid w:val="00427388"/>
    <w:rsid w:val="00434567"/>
    <w:rsid w:val="00435D15"/>
    <w:rsid w:val="004370CC"/>
    <w:rsid w:val="00442F1D"/>
    <w:rsid w:val="00444531"/>
    <w:rsid w:val="00446920"/>
    <w:rsid w:val="00447157"/>
    <w:rsid w:val="00450056"/>
    <w:rsid w:val="004508E1"/>
    <w:rsid w:val="00452C04"/>
    <w:rsid w:val="0045583E"/>
    <w:rsid w:val="00456738"/>
    <w:rsid w:val="00456874"/>
    <w:rsid w:val="00460A0E"/>
    <w:rsid w:val="00460A44"/>
    <w:rsid w:val="004610F2"/>
    <w:rsid w:val="0046345C"/>
    <w:rsid w:val="00465F1F"/>
    <w:rsid w:val="0046616E"/>
    <w:rsid w:val="00471AB2"/>
    <w:rsid w:val="00471D1F"/>
    <w:rsid w:val="00472F67"/>
    <w:rsid w:val="00473A66"/>
    <w:rsid w:val="00482322"/>
    <w:rsid w:val="004835DC"/>
    <w:rsid w:val="00484A57"/>
    <w:rsid w:val="00485833"/>
    <w:rsid w:val="0048608E"/>
    <w:rsid w:val="004908CA"/>
    <w:rsid w:val="00495610"/>
    <w:rsid w:val="00495F98"/>
    <w:rsid w:val="004A1DD4"/>
    <w:rsid w:val="004A392D"/>
    <w:rsid w:val="004A43DE"/>
    <w:rsid w:val="004B57F9"/>
    <w:rsid w:val="004B5899"/>
    <w:rsid w:val="004B5C01"/>
    <w:rsid w:val="004B7391"/>
    <w:rsid w:val="004C0F55"/>
    <w:rsid w:val="004C11E4"/>
    <w:rsid w:val="004C36A0"/>
    <w:rsid w:val="004D3C58"/>
    <w:rsid w:val="004D5C0B"/>
    <w:rsid w:val="004D5D2A"/>
    <w:rsid w:val="004D6BB9"/>
    <w:rsid w:val="004E1BC5"/>
    <w:rsid w:val="004E2DBE"/>
    <w:rsid w:val="004E38AA"/>
    <w:rsid w:val="004E5143"/>
    <w:rsid w:val="004E7742"/>
    <w:rsid w:val="004F00C4"/>
    <w:rsid w:val="004F0C7B"/>
    <w:rsid w:val="005003A9"/>
    <w:rsid w:val="005045B4"/>
    <w:rsid w:val="00504DB5"/>
    <w:rsid w:val="005059B1"/>
    <w:rsid w:val="005104C4"/>
    <w:rsid w:val="0051340D"/>
    <w:rsid w:val="005148CE"/>
    <w:rsid w:val="00514A4B"/>
    <w:rsid w:val="00515313"/>
    <w:rsid w:val="00516FB7"/>
    <w:rsid w:val="005227F4"/>
    <w:rsid w:val="00523666"/>
    <w:rsid w:val="00524889"/>
    <w:rsid w:val="00544076"/>
    <w:rsid w:val="005450D5"/>
    <w:rsid w:val="0054656D"/>
    <w:rsid w:val="00546838"/>
    <w:rsid w:val="00547304"/>
    <w:rsid w:val="0055057A"/>
    <w:rsid w:val="00554360"/>
    <w:rsid w:val="005602D9"/>
    <w:rsid w:val="0056298D"/>
    <w:rsid w:val="005636B0"/>
    <w:rsid w:val="00563A92"/>
    <w:rsid w:val="00564444"/>
    <w:rsid w:val="00564A7D"/>
    <w:rsid w:val="005667AF"/>
    <w:rsid w:val="00570D7C"/>
    <w:rsid w:val="00571C9E"/>
    <w:rsid w:val="00571E4E"/>
    <w:rsid w:val="005721B2"/>
    <w:rsid w:val="00573A58"/>
    <w:rsid w:val="0057485D"/>
    <w:rsid w:val="00575FC6"/>
    <w:rsid w:val="0057642E"/>
    <w:rsid w:val="0058024A"/>
    <w:rsid w:val="00580500"/>
    <w:rsid w:val="00585805"/>
    <w:rsid w:val="005875E9"/>
    <w:rsid w:val="0059344E"/>
    <w:rsid w:val="005948B7"/>
    <w:rsid w:val="0059519A"/>
    <w:rsid w:val="005952E6"/>
    <w:rsid w:val="005A0189"/>
    <w:rsid w:val="005A0446"/>
    <w:rsid w:val="005A12D3"/>
    <w:rsid w:val="005A1BFD"/>
    <w:rsid w:val="005A250E"/>
    <w:rsid w:val="005A3930"/>
    <w:rsid w:val="005A3EFF"/>
    <w:rsid w:val="005A6B3B"/>
    <w:rsid w:val="005B02CD"/>
    <w:rsid w:val="005B2C14"/>
    <w:rsid w:val="005B357A"/>
    <w:rsid w:val="005B3C1C"/>
    <w:rsid w:val="005B4573"/>
    <w:rsid w:val="005B4AF2"/>
    <w:rsid w:val="005B77DC"/>
    <w:rsid w:val="005B7B55"/>
    <w:rsid w:val="005C1423"/>
    <w:rsid w:val="005C204A"/>
    <w:rsid w:val="005C34ED"/>
    <w:rsid w:val="005C73D0"/>
    <w:rsid w:val="005D0B0A"/>
    <w:rsid w:val="005D1941"/>
    <w:rsid w:val="005D5016"/>
    <w:rsid w:val="005E03A0"/>
    <w:rsid w:val="005E54F6"/>
    <w:rsid w:val="005E5657"/>
    <w:rsid w:val="005F04AA"/>
    <w:rsid w:val="005F0A52"/>
    <w:rsid w:val="005F20BD"/>
    <w:rsid w:val="005F38E8"/>
    <w:rsid w:val="005F40F9"/>
    <w:rsid w:val="005F52F4"/>
    <w:rsid w:val="005F5FFC"/>
    <w:rsid w:val="005F6038"/>
    <w:rsid w:val="005F6926"/>
    <w:rsid w:val="005F6DBE"/>
    <w:rsid w:val="00601D3A"/>
    <w:rsid w:val="006020E1"/>
    <w:rsid w:val="00602A98"/>
    <w:rsid w:val="0060304C"/>
    <w:rsid w:val="006037F8"/>
    <w:rsid w:val="00607233"/>
    <w:rsid w:val="00607625"/>
    <w:rsid w:val="00607B09"/>
    <w:rsid w:val="00611D0F"/>
    <w:rsid w:val="00612871"/>
    <w:rsid w:val="00612F8E"/>
    <w:rsid w:val="006158E2"/>
    <w:rsid w:val="006164EA"/>
    <w:rsid w:val="00616AA8"/>
    <w:rsid w:val="0062030B"/>
    <w:rsid w:val="00622178"/>
    <w:rsid w:val="006266F3"/>
    <w:rsid w:val="00631A4C"/>
    <w:rsid w:val="00631D89"/>
    <w:rsid w:val="00633B2A"/>
    <w:rsid w:val="00635ACC"/>
    <w:rsid w:val="0063703B"/>
    <w:rsid w:val="006372DF"/>
    <w:rsid w:val="00637B4F"/>
    <w:rsid w:val="006419AE"/>
    <w:rsid w:val="00645140"/>
    <w:rsid w:val="0064731B"/>
    <w:rsid w:val="006473CF"/>
    <w:rsid w:val="00651B70"/>
    <w:rsid w:val="0065498E"/>
    <w:rsid w:val="00654AF1"/>
    <w:rsid w:val="00655027"/>
    <w:rsid w:val="00656EAD"/>
    <w:rsid w:val="00662DB6"/>
    <w:rsid w:val="0066653E"/>
    <w:rsid w:val="006749AB"/>
    <w:rsid w:val="00680767"/>
    <w:rsid w:val="0068078B"/>
    <w:rsid w:val="00680E1C"/>
    <w:rsid w:val="00683F7C"/>
    <w:rsid w:val="006849A2"/>
    <w:rsid w:val="00685471"/>
    <w:rsid w:val="00685BFF"/>
    <w:rsid w:val="00687C68"/>
    <w:rsid w:val="006912F6"/>
    <w:rsid w:val="00692D5C"/>
    <w:rsid w:val="00693BB3"/>
    <w:rsid w:val="006960AF"/>
    <w:rsid w:val="006A169D"/>
    <w:rsid w:val="006A1AC6"/>
    <w:rsid w:val="006A68A4"/>
    <w:rsid w:val="006A7E9B"/>
    <w:rsid w:val="006B3274"/>
    <w:rsid w:val="006B42C4"/>
    <w:rsid w:val="006B6B51"/>
    <w:rsid w:val="006B6C81"/>
    <w:rsid w:val="006C521A"/>
    <w:rsid w:val="006C6502"/>
    <w:rsid w:val="006C7B19"/>
    <w:rsid w:val="006D3644"/>
    <w:rsid w:val="006D4D54"/>
    <w:rsid w:val="006D50E0"/>
    <w:rsid w:val="006E002E"/>
    <w:rsid w:val="006E0850"/>
    <w:rsid w:val="006E090F"/>
    <w:rsid w:val="006E13DC"/>
    <w:rsid w:val="006E365F"/>
    <w:rsid w:val="006E488D"/>
    <w:rsid w:val="006E6A33"/>
    <w:rsid w:val="006E7680"/>
    <w:rsid w:val="006E7FB8"/>
    <w:rsid w:val="006F30C2"/>
    <w:rsid w:val="006F3656"/>
    <w:rsid w:val="007047CD"/>
    <w:rsid w:val="00704A0B"/>
    <w:rsid w:val="007072B0"/>
    <w:rsid w:val="00710995"/>
    <w:rsid w:val="00710B96"/>
    <w:rsid w:val="00712DEC"/>
    <w:rsid w:val="00716510"/>
    <w:rsid w:val="0071718E"/>
    <w:rsid w:val="00720838"/>
    <w:rsid w:val="00721918"/>
    <w:rsid w:val="00721A68"/>
    <w:rsid w:val="00723AFA"/>
    <w:rsid w:val="007248D2"/>
    <w:rsid w:val="00725CFD"/>
    <w:rsid w:val="00726952"/>
    <w:rsid w:val="00730409"/>
    <w:rsid w:val="0073322A"/>
    <w:rsid w:val="00734FDE"/>
    <w:rsid w:val="007359C4"/>
    <w:rsid w:val="00740D0E"/>
    <w:rsid w:val="00744730"/>
    <w:rsid w:val="007450D5"/>
    <w:rsid w:val="00745504"/>
    <w:rsid w:val="00747545"/>
    <w:rsid w:val="00747F95"/>
    <w:rsid w:val="007534F5"/>
    <w:rsid w:val="00753826"/>
    <w:rsid w:val="0075479A"/>
    <w:rsid w:val="00755B57"/>
    <w:rsid w:val="00757A39"/>
    <w:rsid w:val="00757D97"/>
    <w:rsid w:val="007643FF"/>
    <w:rsid w:val="00767F4C"/>
    <w:rsid w:val="00772B03"/>
    <w:rsid w:val="00772BE0"/>
    <w:rsid w:val="00773C79"/>
    <w:rsid w:val="00776296"/>
    <w:rsid w:val="0077739F"/>
    <w:rsid w:val="00780035"/>
    <w:rsid w:val="0078007D"/>
    <w:rsid w:val="00781128"/>
    <w:rsid w:val="00781BB4"/>
    <w:rsid w:val="0078467B"/>
    <w:rsid w:val="007853DC"/>
    <w:rsid w:val="00786951"/>
    <w:rsid w:val="0079128A"/>
    <w:rsid w:val="007920F4"/>
    <w:rsid w:val="00792B3B"/>
    <w:rsid w:val="00792B81"/>
    <w:rsid w:val="00797E8C"/>
    <w:rsid w:val="007A69BD"/>
    <w:rsid w:val="007A7160"/>
    <w:rsid w:val="007B1672"/>
    <w:rsid w:val="007B54BE"/>
    <w:rsid w:val="007C0832"/>
    <w:rsid w:val="007C0CF0"/>
    <w:rsid w:val="007C2951"/>
    <w:rsid w:val="007C2A0D"/>
    <w:rsid w:val="007D0A93"/>
    <w:rsid w:val="007D1FEF"/>
    <w:rsid w:val="007D365D"/>
    <w:rsid w:val="007E0E70"/>
    <w:rsid w:val="007E3530"/>
    <w:rsid w:val="007E41C3"/>
    <w:rsid w:val="007E5020"/>
    <w:rsid w:val="007E57D5"/>
    <w:rsid w:val="007E6F52"/>
    <w:rsid w:val="007F05B1"/>
    <w:rsid w:val="007F0D28"/>
    <w:rsid w:val="007F1B2E"/>
    <w:rsid w:val="007F216A"/>
    <w:rsid w:val="007F2669"/>
    <w:rsid w:val="007F37ED"/>
    <w:rsid w:val="007F7F66"/>
    <w:rsid w:val="008012D6"/>
    <w:rsid w:val="00801AB4"/>
    <w:rsid w:val="00802219"/>
    <w:rsid w:val="00802350"/>
    <w:rsid w:val="00803987"/>
    <w:rsid w:val="008052CE"/>
    <w:rsid w:val="00806407"/>
    <w:rsid w:val="0081019F"/>
    <w:rsid w:val="00811622"/>
    <w:rsid w:val="008159A0"/>
    <w:rsid w:val="00817BBE"/>
    <w:rsid w:val="00817D7C"/>
    <w:rsid w:val="00821DF2"/>
    <w:rsid w:val="00823C5F"/>
    <w:rsid w:val="00824739"/>
    <w:rsid w:val="00831178"/>
    <w:rsid w:val="0083232F"/>
    <w:rsid w:val="00833326"/>
    <w:rsid w:val="00840E8D"/>
    <w:rsid w:val="008412DF"/>
    <w:rsid w:val="00842398"/>
    <w:rsid w:val="00843CA8"/>
    <w:rsid w:val="00844F9C"/>
    <w:rsid w:val="00845B16"/>
    <w:rsid w:val="00850E54"/>
    <w:rsid w:val="00852374"/>
    <w:rsid w:val="0085269B"/>
    <w:rsid w:val="0085299D"/>
    <w:rsid w:val="00852E55"/>
    <w:rsid w:val="0085509E"/>
    <w:rsid w:val="00855472"/>
    <w:rsid w:val="00856B7A"/>
    <w:rsid w:val="00856D4E"/>
    <w:rsid w:val="0086146F"/>
    <w:rsid w:val="008617BE"/>
    <w:rsid w:val="00863AB8"/>
    <w:rsid w:val="008722C1"/>
    <w:rsid w:val="00874920"/>
    <w:rsid w:val="00876C24"/>
    <w:rsid w:val="00880018"/>
    <w:rsid w:val="0088076E"/>
    <w:rsid w:val="00881EE2"/>
    <w:rsid w:val="00881F47"/>
    <w:rsid w:val="008825E1"/>
    <w:rsid w:val="0088265D"/>
    <w:rsid w:val="00885EB9"/>
    <w:rsid w:val="00886B18"/>
    <w:rsid w:val="008875D0"/>
    <w:rsid w:val="00892BBA"/>
    <w:rsid w:val="00894269"/>
    <w:rsid w:val="0089595B"/>
    <w:rsid w:val="00896F42"/>
    <w:rsid w:val="008975FD"/>
    <w:rsid w:val="00897C42"/>
    <w:rsid w:val="008A05FD"/>
    <w:rsid w:val="008A4EA9"/>
    <w:rsid w:val="008B1319"/>
    <w:rsid w:val="008B202D"/>
    <w:rsid w:val="008B3930"/>
    <w:rsid w:val="008B4CFD"/>
    <w:rsid w:val="008C4707"/>
    <w:rsid w:val="008D023C"/>
    <w:rsid w:val="008D07E2"/>
    <w:rsid w:val="008D1DE8"/>
    <w:rsid w:val="008D2A4D"/>
    <w:rsid w:val="008D4395"/>
    <w:rsid w:val="008D4587"/>
    <w:rsid w:val="008D4E1E"/>
    <w:rsid w:val="008D59EC"/>
    <w:rsid w:val="008D5A53"/>
    <w:rsid w:val="008E14AE"/>
    <w:rsid w:val="008E51F8"/>
    <w:rsid w:val="008E72DD"/>
    <w:rsid w:val="008E7CD5"/>
    <w:rsid w:val="008F0151"/>
    <w:rsid w:val="008F0B44"/>
    <w:rsid w:val="008F642F"/>
    <w:rsid w:val="00902363"/>
    <w:rsid w:val="00906088"/>
    <w:rsid w:val="00912E39"/>
    <w:rsid w:val="009134F6"/>
    <w:rsid w:val="00916F53"/>
    <w:rsid w:val="009172AA"/>
    <w:rsid w:val="009212E8"/>
    <w:rsid w:val="009214FB"/>
    <w:rsid w:val="00922BE9"/>
    <w:rsid w:val="00923807"/>
    <w:rsid w:val="00924798"/>
    <w:rsid w:val="00924EF3"/>
    <w:rsid w:val="00927DA2"/>
    <w:rsid w:val="00927DAA"/>
    <w:rsid w:val="0093168F"/>
    <w:rsid w:val="00931C5B"/>
    <w:rsid w:val="00934D26"/>
    <w:rsid w:val="0094183B"/>
    <w:rsid w:val="00941A53"/>
    <w:rsid w:val="009422E9"/>
    <w:rsid w:val="00944BAF"/>
    <w:rsid w:val="009473EB"/>
    <w:rsid w:val="009478B5"/>
    <w:rsid w:val="009500B9"/>
    <w:rsid w:val="009534C3"/>
    <w:rsid w:val="009537D5"/>
    <w:rsid w:val="00954B0F"/>
    <w:rsid w:val="00960D47"/>
    <w:rsid w:val="00961502"/>
    <w:rsid w:val="00962281"/>
    <w:rsid w:val="0096436C"/>
    <w:rsid w:val="009647B1"/>
    <w:rsid w:val="009653CB"/>
    <w:rsid w:val="00965D68"/>
    <w:rsid w:val="009664F9"/>
    <w:rsid w:val="00970BD7"/>
    <w:rsid w:val="009743C5"/>
    <w:rsid w:val="0097788A"/>
    <w:rsid w:val="0098020B"/>
    <w:rsid w:val="009824DF"/>
    <w:rsid w:val="009864F7"/>
    <w:rsid w:val="0098662B"/>
    <w:rsid w:val="009869BF"/>
    <w:rsid w:val="00990B39"/>
    <w:rsid w:val="00992D2C"/>
    <w:rsid w:val="00992E32"/>
    <w:rsid w:val="009973AA"/>
    <w:rsid w:val="00997499"/>
    <w:rsid w:val="009976B3"/>
    <w:rsid w:val="009A465B"/>
    <w:rsid w:val="009A552C"/>
    <w:rsid w:val="009A71F0"/>
    <w:rsid w:val="009B052F"/>
    <w:rsid w:val="009B190D"/>
    <w:rsid w:val="009B2960"/>
    <w:rsid w:val="009B2B80"/>
    <w:rsid w:val="009B3F95"/>
    <w:rsid w:val="009B60DF"/>
    <w:rsid w:val="009B7B70"/>
    <w:rsid w:val="009C658C"/>
    <w:rsid w:val="009C714A"/>
    <w:rsid w:val="009D0EB9"/>
    <w:rsid w:val="009D2243"/>
    <w:rsid w:val="009D2BFF"/>
    <w:rsid w:val="009D3B00"/>
    <w:rsid w:val="009D6842"/>
    <w:rsid w:val="009D6B4E"/>
    <w:rsid w:val="009D6F95"/>
    <w:rsid w:val="009D7570"/>
    <w:rsid w:val="009E2156"/>
    <w:rsid w:val="009E376D"/>
    <w:rsid w:val="009E4B40"/>
    <w:rsid w:val="009E79BA"/>
    <w:rsid w:val="009F02A4"/>
    <w:rsid w:val="009F120C"/>
    <w:rsid w:val="009F2348"/>
    <w:rsid w:val="009F28A8"/>
    <w:rsid w:val="009F434E"/>
    <w:rsid w:val="00A011B2"/>
    <w:rsid w:val="00A02285"/>
    <w:rsid w:val="00A027CC"/>
    <w:rsid w:val="00A02D5C"/>
    <w:rsid w:val="00A07523"/>
    <w:rsid w:val="00A1069B"/>
    <w:rsid w:val="00A10823"/>
    <w:rsid w:val="00A10B65"/>
    <w:rsid w:val="00A11736"/>
    <w:rsid w:val="00A17AE5"/>
    <w:rsid w:val="00A2262A"/>
    <w:rsid w:val="00A25452"/>
    <w:rsid w:val="00A268CC"/>
    <w:rsid w:val="00A26B6E"/>
    <w:rsid w:val="00A336D1"/>
    <w:rsid w:val="00A3603B"/>
    <w:rsid w:val="00A40F2A"/>
    <w:rsid w:val="00A41157"/>
    <w:rsid w:val="00A426A9"/>
    <w:rsid w:val="00A427DF"/>
    <w:rsid w:val="00A43671"/>
    <w:rsid w:val="00A43B2A"/>
    <w:rsid w:val="00A448DC"/>
    <w:rsid w:val="00A55D27"/>
    <w:rsid w:val="00A618FD"/>
    <w:rsid w:val="00A62374"/>
    <w:rsid w:val="00A623CC"/>
    <w:rsid w:val="00A62DB0"/>
    <w:rsid w:val="00A63C45"/>
    <w:rsid w:val="00A65DB3"/>
    <w:rsid w:val="00A66451"/>
    <w:rsid w:val="00A70E61"/>
    <w:rsid w:val="00A72527"/>
    <w:rsid w:val="00A732E7"/>
    <w:rsid w:val="00A7341B"/>
    <w:rsid w:val="00A7392A"/>
    <w:rsid w:val="00A75482"/>
    <w:rsid w:val="00A75C25"/>
    <w:rsid w:val="00A75D87"/>
    <w:rsid w:val="00A810BD"/>
    <w:rsid w:val="00A84122"/>
    <w:rsid w:val="00A85ACF"/>
    <w:rsid w:val="00A964A2"/>
    <w:rsid w:val="00A979DD"/>
    <w:rsid w:val="00AA5D56"/>
    <w:rsid w:val="00AA6B1C"/>
    <w:rsid w:val="00AA7514"/>
    <w:rsid w:val="00AB3B1A"/>
    <w:rsid w:val="00AB4D56"/>
    <w:rsid w:val="00AB4F93"/>
    <w:rsid w:val="00AB539F"/>
    <w:rsid w:val="00AB563C"/>
    <w:rsid w:val="00AB579E"/>
    <w:rsid w:val="00AB5C41"/>
    <w:rsid w:val="00AB5C86"/>
    <w:rsid w:val="00AC0115"/>
    <w:rsid w:val="00AC0D8E"/>
    <w:rsid w:val="00AC1613"/>
    <w:rsid w:val="00AC18EC"/>
    <w:rsid w:val="00AC3084"/>
    <w:rsid w:val="00AC325D"/>
    <w:rsid w:val="00AC32B7"/>
    <w:rsid w:val="00AC4608"/>
    <w:rsid w:val="00AC64DB"/>
    <w:rsid w:val="00AD243B"/>
    <w:rsid w:val="00AD250A"/>
    <w:rsid w:val="00AD5737"/>
    <w:rsid w:val="00AD74BF"/>
    <w:rsid w:val="00AE6A31"/>
    <w:rsid w:val="00AF001F"/>
    <w:rsid w:val="00AF0C19"/>
    <w:rsid w:val="00AF18E8"/>
    <w:rsid w:val="00AF3124"/>
    <w:rsid w:val="00B01712"/>
    <w:rsid w:val="00B0321D"/>
    <w:rsid w:val="00B03AF1"/>
    <w:rsid w:val="00B06328"/>
    <w:rsid w:val="00B06D9C"/>
    <w:rsid w:val="00B06F0B"/>
    <w:rsid w:val="00B07483"/>
    <w:rsid w:val="00B10F86"/>
    <w:rsid w:val="00B12C7D"/>
    <w:rsid w:val="00B15678"/>
    <w:rsid w:val="00B15CC5"/>
    <w:rsid w:val="00B166D8"/>
    <w:rsid w:val="00B20F7C"/>
    <w:rsid w:val="00B20FF7"/>
    <w:rsid w:val="00B211B3"/>
    <w:rsid w:val="00B23D04"/>
    <w:rsid w:val="00B2766B"/>
    <w:rsid w:val="00B30110"/>
    <w:rsid w:val="00B30320"/>
    <w:rsid w:val="00B31BB8"/>
    <w:rsid w:val="00B32023"/>
    <w:rsid w:val="00B334CD"/>
    <w:rsid w:val="00B33C41"/>
    <w:rsid w:val="00B36E4C"/>
    <w:rsid w:val="00B43F60"/>
    <w:rsid w:val="00B458FA"/>
    <w:rsid w:val="00B4780A"/>
    <w:rsid w:val="00B50B3A"/>
    <w:rsid w:val="00B51F3F"/>
    <w:rsid w:val="00B52180"/>
    <w:rsid w:val="00B53026"/>
    <w:rsid w:val="00B55A19"/>
    <w:rsid w:val="00B648E2"/>
    <w:rsid w:val="00B64D24"/>
    <w:rsid w:val="00B65A8F"/>
    <w:rsid w:val="00B73203"/>
    <w:rsid w:val="00B75C9C"/>
    <w:rsid w:val="00B76829"/>
    <w:rsid w:val="00B81AC0"/>
    <w:rsid w:val="00B854F0"/>
    <w:rsid w:val="00B8556F"/>
    <w:rsid w:val="00B90E3D"/>
    <w:rsid w:val="00B91BA0"/>
    <w:rsid w:val="00B93935"/>
    <w:rsid w:val="00B94370"/>
    <w:rsid w:val="00BA19C6"/>
    <w:rsid w:val="00BA1BA3"/>
    <w:rsid w:val="00BA25D2"/>
    <w:rsid w:val="00BA6A49"/>
    <w:rsid w:val="00BA6FD3"/>
    <w:rsid w:val="00BB0404"/>
    <w:rsid w:val="00BB32B2"/>
    <w:rsid w:val="00BB55FC"/>
    <w:rsid w:val="00BB61B6"/>
    <w:rsid w:val="00BB72DD"/>
    <w:rsid w:val="00BC144E"/>
    <w:rsid w:val="00BC35E8"/>
    <w:rsid w:val="00BC5179"/>
    <w:rsid w:val="00BC552A"/>
    <w:rsid w:val="00BC7CA8"/>
    <w:rsid w:val="00BC7D96"/>
    <w:rsid w:val="00BD0925"/>
    <w:rsid w:val="00BD3571"/>
    <w:rsid w:val="00BD4681"/>
    <w:rsid w:val="00BD52DA"/>
    <w:rsid w:val="00BD533F"/>
    <w:rsid w:val="00BD6579"/>
    <w:rsid w:val="00BD73BA"/>
    <w:rsid w:val="00BD7700"/>
    <w:rsid w:val="00BD7E77"/>
    <w:rsid w:val="00BE063E"/>
    <w:rsid w:val="00BE1CCE"/>
    <w:rsid w:val="00BE2267"/>
    <w:rsid w:val="00BE2873"/>
    <w:rsid w:val="00BE5511"/>
    <w:rsid w:val="00BE62B5"/>
    <w:rsid w:val="00BE6ABD"/>
    <w:rsid w:val="00BE6CFA"/>
    <w:rsid w:val="00BE7313"/>
    <w:rsid w:val="00BE76CE"/>
    <w:rsid w:val="00BE7863"/>
    <w:rsid w:val="00BF2918"/>
    <w:rsid w:val="00BF498B"/>
    <w:rsid w:val="00BF55B6"/>
    <w:rsid w:val="00BF7231"/>
    <w:rsid w:val="00BF7320"/>
    <w:rsid w:val="00C0012C"/>
    <w:rsid w:val="00C00F2A"/>
    <w:rsid w:val="00C01D43"/>
    <w:rsid w:val="00C06298"/>
    <w:rsid w:val="00C0713B"/>
    <w:rsid w:val="00C0718A"/>
    <w:rsid w:val="00C0787A"/>
    <w:rsid w:val="00C1500C"/>
    <w:rsid w:val="00C17D3F"/>
    <w:rsid w:val="00C17F1C"/>
    <w:rsid w:val="00C236F7"/>
    <w:rsid w:val="00C26753"/>
    <w:rsid w:val="00C26CA1"/>
    <w:rsid w:val="00C26D01"/>
    <w:rsid w:val="00C275BA"/>
    <w:rsid w:val="00C32D6A"/>
    <w:rsid w:val="00C3482A"/>
    <w:rsid w:val="00C36625"/>
    <w:rsid w:val="00C36C41"/>
    <w:rsid w:val="00C4020E"/>
    <w:rsid w:val="00C40F3A"/>
    <w:rsid w:val="00C44E36"/>
    <w:rsid w:val="00C4687E"/>
    <w:rsid w:val="00C46CCA"/>
    <w:rsid w:val="00C46FFB"/>
    <w:rsid w:val="00C5051A"/>
    <w:rsid w:val="00C52E2D"/>
    <w:rsid w:val="00C54273"/>
    <w:rsid w:val="00C64C9C"/>
    <w:rsid w:val="00C70C32"/>
    <w:rsid w:val="00C70F3D"/>
    <w:rsid w:val="00C715F8"/>
    <w:rsid w:val="00C72E8B"/>
    <w:rsid w:val="00C75CED"/>
    <w:rsid w:val="00C778FA"/>
    <w:rsid w:val="00C82328"/>
    <w:rsid w:val="00C82E8B"/>
    <w:rsid w:val="00C8525B"/>
    <w:rsid w:val="00C85262"/>
    <w:rsid w:val="00C861DB"/>
    <w:rsid w:val="00C9182C"/>
    <w:rsid w:val="00C92017"/>
    <w:rsid w:val="00C9448C"/>
    <w:rsid w:val="00C95EC9"/>
    <w:rsid w:val="00C96C21"/>
    <w:rsid w:val="00C96CAF"/>
    <w:rsid w:val="00C97C43"/>
    <w:rsid w:val="00CA3671"/>
    <w:rsid w:val="00CA4C3E"/>
    <w:rsid w:val="00CA5679"/>
    <w:rsid w:val="00CA7156"/>
    <w:rsid w:val="00CB12A7"/>
    <w:rsid w:val="00CB1CCC"/>
    <w:rsid w:val="00CB1CE3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32DE"/>
    <w:rsid w:val="00CD59EF"/>
    <w:rsid w:val="00CD70A9"/>
    <w:rsid w:val="00CD7D46"/>
    <w:rsid w:val="00CE0836"/>
    <w:rsid w:val="00CE5855"/>
    <w:rsid w:val="00CE69C2"/>
    <w:rsid w:val="00CE6DEE"/>
    <w:rsid w:val="00CF1947"/>
    <w:rsid w:val="00CF21EB"/>
    <w:rsid w:val="00CF261C"/>
    <w:rsid w:val="00CF33D6"/>
    <w:rsid w:val="00CF570D"/>
    <w:rsid w:val="00CF5EC7"/>
    <w:rsid w:val="00CF6E34"/>
    <w:rsid w:val="00D04FC2"/>
    <w:rsid w:val="00D06BC7"/>
    <w:rsid w:val="00D06CB5"/>
    <w:rsid w:val="00D06FD0"/>
    <w:rsid w:val="00D103A6"/>
    <w:rsid w:val="00D10F8C"/>
    <w:rsid w:val="00D14CFA"/>
    <w:rsid w:val="00D16BBD"/>
    <w:rsid w:val="00D16F48"/>
    <w:rsid w:val="00D17BD1"/>
    <w:rsid w:val="00D22710"/>
    <w:rsid w:val="00D228A5"/>
    <w:rsid w:val="00D25F76"/>
    <w:rsid w:val="00D3117A"/>
    <w:rsid w:val="00D33913"/>
    <w:rsid w:val="00D347E8"/>
    <w:rsid w:val="00D36932"/>
    <w:rsid w:val="00D416C0"/>
    <w:rsid w:val="00D452B4"/>
    <w:rsid w:val="00D47CA3"/>
    <w:rsid w:val="00D52136"/>
    <w:rsid w:val="00D52514"/>
    <w:rsid w:val="00D53D49"/>
    <w:rsid w:val="00D540A4"/>
    <w:rsid w:val="00D56C13"/>
    <w:rsid w:val="00D574E6"/>
    <w:rsid w:val="00D626FD"/>
    <w:rsid w:val="00D666F8"/>
    <w:rsid w:val="00D7189A"/>
    <w:rsid w:val="00D723A3"/>
    <w:rsid w:val="00D734DE"/>
    <w:rsid w:val="00D754CF"/>
    <w:rsid w:val="00D75610"/>
    <w:rsid w:val="00D77F5C"/>
    <w:rsid w:val="00D82076"/>
    <w:rsid w:val="00D84AEC"/>
    <w:rsid w:val="00D8707F"/>
    <w:rsid w:val="00D905B8"/>
    <w:rsid w:val="00D91833"/>
    <w:rsid w:val="00D933AE"/>
    <w:rsid w:val="00D9538C"/>
    <w:rsid w:val="00DA11AB"/>
    <w:rsid w:val="00DA1748"/>
    <w:rsid w:val="00DA1FCD"/>
    <w:rsid w:val="00DA24AE"/>
    <w:rsid w:val="00DA54ED"/>
    <w:rsid w:val="00DA6C6D"/>
    <w:rsid w:val="00DB0DAF"/>
    <w:rsid w:val="00DB48B7"/>
    <w:rsid w:val="00DB6544"/>
    <w:rsid w:val="00DC101B"/>
    <w:rsid w:val="00DC1582"/>
    <w:rsid w:val="00DC15E0"/>
    <w:rsid w:val="00DC33D9"/>
    <w:rsid w:val="00DC4B25"/>
    <w:rsid w:val="00DC609D"/>
    <w:rsid w:val="00DD2CDD"/>
    <w:rsid w:val="00DD2DB2"/>
    <w:rsid w:val="00DD5D64"/>
    <w:rsid w:val="00DD6BC7"/>
    <w:rsid w:val="00DD7AB5"/>
    <w:rsid w:val="00DE0D8C"/>
    <w:rsid w:val="00DE1E32"/>
    <w:rsid w:val="00DE371D"/>
    <w:rsid w:val="00DE3E86"/>
    <w:rsid w:val="00DE44C1"/>
    <w:rsid w:val="00DE54EB"/>
    <w:rsid w:val="00DF0353"/>
    <w:rsid w:val="00DF2251"/>
    <w:rsid w:val="00DF4180"/>
    <w:rsid w:val="00DF4E0E"/>
    <w:rsid w:val="00E00BC6"/>
    <w:rsid w:val="00E00E21"/>
    <w:rsid w:val="00E01C0E"/>
    <w:rsid w:val="00E01FEE"/>
    <w:rsid w:val="00E038A3"/>
    <w:rsid w:val="00E03A2A"/>
    <w:rsid w:val="00E03B51"/>
    <w:rsid w:val="00E12A24"/>
    <w:rsid w:val="00E14D5A"/>
    <w:rsid w:val="00E22759"/>
    <w:rsid w:val="00E23E9D"/>
    <w:rsid w:val="00E258F2"/>
    <w:rsid w:val="00E25BB5"/>
    <w:rsid w:val="00E26465"/>
    <w:rsid w:val="00E31BE7"/>
    <w:rsid w:val="00E33D07"/>
    <w:rsid w:val="00E37E02"/>
    <w:rsid w:val="00E42FC0"/>
    <w:rsid w:val="00E45AD6"/>
    <w:rsid w:val="00E46646"/>
    <w:rsid w:val="00E46A30"/>
    <w:rsid w:val="00E4734D"/>
    <w:rsid w:val="00E509AE"/>
    <w:rsid w:val="00E50F49"/>
    <w:rsid w:val="00E60B8D"/>
    <w:rsid w:val="00E611DA"/>
    <w:rsid w:val="00E65BE0"/>
    <w:rsid w:val="00E66C10"/>
    <w:rsid w:val="00E67FD6"/>
    <w:rsid w:val="00E70001"/>
    <w:rsid w:val="00E71328"/>
    <w:rsid w:val="00E73A12"/>
    <w:rsid w:val="00E74CAE"/>
    <w:rsid w:val="00E76C38"/>
    <w:rsid w:val="00E82ABB"/>
    <w:rsid w:val="00E83AC6"/>
    <w:rsid w:val="00E85106"/>
    <w:rsid w:val="00E865AA"/>
    <w:rsid w:val="00E9010E"/>
    <w:rsid w:val="00E90260"/>
    <w:rsid w:val="00E92E10"/>
    <w:rsid w:val="00E93636"/>
    <w:rsid w:val="00E939E4"/>
    <w:rsid w:val="00E93C94"/>
    <w:rsid w:val="00E93E42"/>
    <w:rsid w:val="00E95145"/>
    <w:rsid w:val="00E958D2"/>
    <w:rsid w:val="00E95A44"/>
    <w:rsid w:val="00EA0D5A"/>
    <w:rsid w:val="00EA4AF9"/>
    <w:rsid w:val="00EA4C03"/>
    <w:rsid w:val="00EA563C"/>
    <w:rsid w:val="00EA585B"/>
    <w:rsid w:val="00EB082D"/>
    <w:rsid w:val="00EB32B0"/>
    <w:rsid w:val="00EB362E"/>
    <w:rsid w:val="00EB5908"/>
    <w:rsid w:val="00EB61E9"/>
    <w:rsid w:val="00EC2BE3"/>
    <w:rsid w:val="00EC6727"/>
    <w:rsid w:val="00EC6E23"/>
    <w:rsid w:val="00EC740E"/>
    <w:rsid w:val="00EC7BBE"/>
    <w:rsid w:val="00ED21B1"/>
    <w:rsid w:val="00ED31C7"/>
    <w:rsid w:val="00ED3860"/>
    <w:rsid w:val="00ED53EE"/>
    <w:rsid w:val="00EE1B96"/>
    <w:rsid w:val="00EE2919"/>
    <w:rsid w:val="00EE78E4"/>
    <w:rsid w:val="00EF099F"/>
    <w:rsid w:val="00EF2FA8"/>
    <w:rsid w:val="00EF463A"/>
    <w:rsid w:val="00EF4F08"/>
    <w:rsid w:val="00F00D37"/>
    <w:rsid w:val="00F0363B"/>
    <w:rsid w:val="00F04A02"/>
    <w:rsid w:val="00F07BB7"/>
    <w:rsid w:val="00F14EA4"/>
    <w:rsid w:val="00F154AB"/>
    <w:rsid w:val="00F16895"/>
    <w:rsid w:val="00F16CD3"/>
    <w:rsid w:val="00F17D93"/>
    <w:rsid w:val="00F20AFE"/>
    <w:rsid w:val="00F26487"/>
    <w:rsid w:val="00F2730E"/>
    <w:rsid w:val="00F31FA0"/>
    <w:rsid w:val="00F3275E"/>
    <w:rsid w:val="00F33060"/>
    <w:rsid w:val="00F33231"/>
    <w:rsid w:val="00F3405B"/>
    <w:rsid w:val="00F34AF2"/>
    <w:rsid w:val="00F36CE2"/>
    <w:rsid w:val="00F37256"/>
    <w:rsid w:val="00F44952"/>
    <w:rsid w:val="00F463E4"/>
    <w:rsid w:val="00F468C9"/>
    <w:rsid w:val="00F46A56"/>
    <w:rsid w:val="00F5048D"/>
    <w:rsid w:val="00F50F7B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60DF4"/>
    <w:rsid w:val="00F61B25"/>
    <w:rsid w:val="00F6235D"/>
    <w:rsid w:val="00F62CFF"/>
    <w:rsid w:val="00F636D6"/>
    <w:rsid w:val="00F65A7D"/>
    <w:rsid w:val="00F66F6E"/>
    <w:rsid w:val="00F73754"/>
    <w:rsid w:val="00F75E27"/>
    <w:rsid w:val="00F76842"/>
    <w:rsid w:val="00F8050D"/>
    <w:rsid w:val="00F81A2E"/>
    <w:rsid w:val="00F81F17"/>
    <w:rsid w:val="00F83DB3"/>
    <w:rsid w:val="00F83FE0"/>
    <w:rsid w:val="00F91FD0"/>
    <w:rsid w:val="00F93FDE"/>
    <w:rsid w:val="00F94E5D"/>
    <w:rsid w:val="00FA1C1F"/>
    <w:rsid w:val="00FA1F0A"/>
    <w:rsid w:val="00FA2469"/>
    <w:rsid w:val="00FA34E2"/>
    <w:rsid w:val="00FA3B24"/>
    <w:rsid w:val="00FA5141"/>
    <w:rsid w:val="00FA555A"/>
    <w:rsid w:val="00FB3345"/>
    <w:rsid w:val="00FB3B52"/>
    <w:rsid w:val="00FB4903"/>
    <w:rsid w:val="00FB509C"/>
    <w:rsid w:val="00FB673C"/>
    <w:rsid w:val="00FC1636"/>
    <w:rsid w:val="00FC1E7E"/>
    <w:rsid w:val="00FC2A9D"/>
    <w:rsid w:val="00FC5EC7"/>
    <w:rsid w:val="00FC69B4"/>
    <w:rsid w:val="00FC6B6C"/>
    <w:rsid w:val="00FD1819"/>
    <w:rsid w:val="00FE3F0A"/>
    <w:rsid w:val="00FE536F"/>
    <w:rsid w:val="00FF0D86"/>
    <w:rsid w:val="00FF1BCC"/>
    <w:rsid w:val="00FF5AC8"/>
    <w:rsid w:val="00FF5B19"/>
    <w:rsid w:val="00FF66A3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8F05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C0718A"/>
    <w:rPr>
      <w:rFonts w:ascii="Arial" w:eastAsia="Calibri" w:hAnsi="Arial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C071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C0718A"/>
    <w:rPr>
      <w:rFonts w:ascii="Arial" w:eastAsia="Calibri" w:hAnsi="Arial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C071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Ronald.371014@2free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5CD0660-3106-4477-BF77-6FF421337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11-23T07:11:00Z</dcterms:created>
  <dcterms:modified xsi:type="dcterms:W3CDTF">2017-07-18T12:05:00Z</dcterms:modified>
</cp:coreProperties>
</file>